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69C5E0" w14:textId="77777777" w:rsidR="001778BA" w:rsidRDefault="001778BA" w:rsidP="005F6B29">
      <w:pPr>
        <w:rPr>
          <w:rFonts w:eastAsia="Arial"/>
          <w:b/>
          <w:bCs/>
          <w:color w:val="000000" w:themeColor="text1"/>
          <w:lang w:val="es-419"/>
        </w:rPr>
      </w:pPr>
    </w:p>
    <w:p w14:paraId="6719CEFA" w14:textId="5DADC7F1" w:rsidR="005F6B29" w:rsidRPr="008D3810" w:rsidRDefault="005F6B29" w:rsidP="005F6B29">
      <w:pPr>
        <w:rPr>
          <w:rFonts w:eastAsia="Arial"/>
          <w:b/>
          <w:bCs/>
          <w:color w:val="000000" w:themeColor="text1"/>
          <w:lang w:val="es-419"/>
        </w:rPr>
      </w:pPr>
      <w:r w:rsidRPr="008D3810">
        <w:rPr>
          <w:rFonts w:eastAsia="Arial"/>
          <w:b/>
          <w:bCs/>
          <w:color w:val="000000" w:themeColor="text1"/>
          <w:lang w:val="es-419"/>
        </w:rPr>
        <w:t xml:space="preserve">Invitación a participar en el proceso de elaboración del </w:t>
      </w:r>
      <w:r w:rsidR="001D0F19">
        <w:rPr>
          <w:rFonts w:eastAsia="Arial"/>
          <w:b/>
          <w:bCs/>
          <w:color w:val="000000" w:themeColor="text1"/>
          <w:lang w:val="es-419"/>
        </w:rPr>
        <w:t>P</w:t>
      </w:r>
      <w:r w:rsidRPr="008D3810">
        <w:rPr>
          <w:rFonts w:eastAsia="Arial"/>
          <w:b/>
          <w:bCs/>
          <w:color w:val="000000" w:themeColor="text1"/>
          <w:lang w:val="es-419"/>
        </w:rPr>
        <w:t xml:space="preserve">rotocolo de </w:t>
      </w:r>
      <w:r w:rsidR="00A31679">
        <w:rPr>
          <w:rFonts w:eastAsia="Arial"/>
          <w:b/>
          <w:bCs/>
          <w:color w:val="000000" w:themeColor="text1"/>
          <w:lang w:val="es-419"/>
        </w:rPr>
        <w:t xml:space="preserve">Rellenos Sanitarios para </w:t>
      </w:r>
      <w:r w:rsidR="00A071B5">
        <w:rPr>
          <w:rFonts w:eastAsia="Arial"/>
          <w:b/>
          <w:bCs/>
          <w:color w:val="000000" w:themeColor="text1"/>
          <w:lang w:val="es-419"/>
        </w:rPr>
        <w:t>Chile</w:t>
      </w:r>
      <w:r w:rsidRPr="008D3810">
        <w:rPr>
          <w:rFonts w:eastAsia="Arial"/>
          <w:b/>
          <w:bCs/>
          <w:color w:val="000000" w:themeColor="text1"/>
          <w:lang w:val="es-419"/>
        </w:rPr>
        <w:t xml:space="preserve"> </w:t>
      </w:r>
    </w:p>
    <w:p w14:paraId="64264BBF" w14:textId="77777777" w:rsidR="005F6B29" w:rsidRDefault="005F6B29" w:rsidP="005F6B29">
      <w:pPr>
        <w:rPr>
          <w:rFonts w:eastAsia="Arial"/>
          <w:color w:val="000000" w:themeColor="text1"/>
          <w:sz w:val="20"/>
          <w:szCs w:val="20"/>
          <w:lang w:val="es-419"/>
        </w:rPr>
      </w:pPr>
    </w:p>
    <w:p w14:paraId="2C34D30D" w14:textId="2135FA55" w:rsidR="005F6B29" w:rsidRPr="005F6B29" w:rsidRDefault="001F3EBA" w:rsidP="0E38B565">
      <w:pPr>
        <w:jc w:val="right"/>
        <w:rPr>
          <w:rFonts w:ascii="Calibri" w:eastAsia="Calibri" w:hAnsi="Calibri" w:cs="Calibri"/>
          <w:lang w:val="es-MX"/>
        </w:rPr>
      </w:pPr>
      <w:r>
        <w:rPr>
          <w:rFonts w:ascii="Calibri" w:eastAsia="Calibri" w:hAnsi="Calibri" w:cs="Calibri"/>
          <w:lang w:val="es"/>
        </w:rPr>
        <w:t>18</w:t>
      </w:r>
      <w:r w:rsidR="00A31679">
        <w:rPr>
          <w:rFonts w:ascii="Calibri" w:eastAsia="Calibri" w:hAnsi="Calibri" w:cs="Calibri"/>
          <w:lang w:val="es"/>
        </w:rPr>
        <w:t xml:space="preserve"> de </w:t>
      </w:r>
      <w:r w:rsidR="002B7A72">
        <w:rPr>
          <w:rFonts w:ascii="Calibri" w:eastAsia="Calibri" w:hAnsi="Calibri" w:cs="Calibri"/>
          <w:lang w:val="es"/>
        </w:rPr>
        <w:t>junio</w:t>
      </w:r>
      <w:r w:rsidR="00A31679">
        <w:rPr>
          <w:rFonts w:ascii="Calibri" w:eastAsia="Calibri" w:hAnsi="Calibri" w:cs="Calibri"/>
          <w:lang w:val="es"/>
        </w:rPr>
        <w:t xml:space="preserve"> de 202</w:t>
      </w:r>
      <w:r>
        <w:rPr>
          <w:rFonts w:ascii="Calibri" w:eastAsia="Calibri" w:hAnsi="Calibri" w:cs="Calibri"/>
          <w:lang w:val="es"/>
        </w:rPr>
        <w:t>5</w:t>
      </w:r>
    </w:p>
    <w:p w14:paraId="128C36F8" w14:textId="77777777" w:rsidR="005F6B29" w:rsidRPr="005F6B29" w:rsidRDefault="005F6B29" w:rsidP="005F6B29">
      <w:pPr>
        <w:rPr>
          <w:rFonts w:asciiTheme="minorHAnsi" w:hAnsiTheme="minorHAnsi" w:cstheme="minorHAnsi"/>
          <w:lang w:val="es-MX"/>
        </w:rPr>
      </w:pPr>
    </w:p>
    <w:p w14:paraId="1C33A242" w14:textId="6D7EBA23" w:rsidR="005F4C02" w:rsidRPr="00186DF3" w:rsidRDefault="005F6B29" w:rsidP="005F6B29">
      <w:pPr>
        <w:jc w:val="both"/>
        <w:rPr>
          <w:rFonts w:asciiTheme="minorHAnsi" w:hAnsiTheme="minorHAnsi" w:cstheme="minorHAnsi"/>
          <w:lang w:val="es-MX"/>
        </w:rPr>
      </w:pPr>
      <w:r w:rsidRPr="005F6B29">
        <w:rPr>
          <w:rFonts w:asciiTheme="minorHAnsi" w:hAnsiTheme="minorHAnsi" w:cstheme="minorHAnsi"/>
          <w:lang w:val="es-MX"/>
        </w:rPr>
        <w:t xml:space="preserve">La Reserva de Acción Climática (la Reserva) está elaborando un Protocolo de </w:t>
      </w:r>
      <w:r w:rsidR="00A31679">
        <w:rPr>
          <w:rFonts w:asciiTheme="minorHAnsi" w:hAnsiTheme="minorHAnsi" w:cstheme="minorHAnsi"/>
          <w:lang w:val="es-MX"/>
        </w:rPr>
        <w:t xml:space="preserve">Rellenos Sanitarios para </w:t>
      </w:r>
      <w:r w:rsidR="00A071B5">
        <w:rPr>
          <w:rFonts w:asciiTheme="minorHAnsi" w:hAnsiTheme="minorHAnsi" w:cstheme="minorHAnsi"/>
          <w:lang w:val="es-MX"/>
        </w:rPr>
        <w:t>Chile</w:t>
      </w:r>
      <w:r w:rsidRPr="005F6B29">
        <w:rPr>
          <w:rFonts w:asciiTheme="minorHAnsi" w:hAnsiTheme="minorHAnsi" w:cstheme="minorHAnsi"/>
          <w:lang w:val="es-MX"/>
        </w:rPr>
        <w:t xml:space="preserve">. El Protocolo proporcionará un enfoque estandarizado sobre cómo cuantificar, supervisar, informar y verificar las reducciones de emisiones de gases de efecto invernadero asociadas </w:t>
      </w:r>
      <w:r w:rsidR="00A31679">
        <w:rPr>
          <w:rFonts w:asciiTheme="minorHAnsi" w:hAnsiTheme="minorHAnsi" w:cstheme="minorHAnsi"/>
          <w:lang w:val="es-MX"/>
        </w:rPr>
        <w:t>con proyectos</w:t>
      </w:r>
      <w:r w:rsidR="00A31679" w:rsidRPr="00A31679">
        <w:rPr>
          <w:rFonts w:asciiTheme="minorHAnsi" w:hAnsiTheme="minorHAnsi" w:cstheme="minorHAnsi"/>
          <w:lang w:val="es-MX"/>
        </w:rPr>
        <w:t xml:space="preserve"> de rellenos sanitarios en </w:t>
      </w:r>
      <w:r w:rsidR="001F3EBA">
        <w:rPr>
          <w:rFonts w:asciiTheme="minorHAnsi" w:hAnsiTheme="minorHAnsi" w:cstheme="minorHAnsi"/>
          <w:lang w:val="es-MX"/>
        </w:rPr>
        <w:t>Chile</w:t>
      </w:r>
      <w:r w:rsidRPr="005F6B29">
        <w:rPr>
          <w:rFonts w:asciiTheme="minorHAnsi" w:hAnsiTheme="minorHAnsi" w:cstheme="minorHAnsi"/>
          <w:lang w:val="es-MX"/>
        </w:rPr>
        <w:t>.</w:t>
      </w:r>
    </w:p>
    <w:p w14:paraId="2CE4D25C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38A372D6" w14:textId="55182233" w:rsidR="0068467F" w:rsidRPr="00186DF3" w:rsidRDefault="009B34D4" w:rsidP="005F6B29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l protocolo se desarrollará a través de un proceso transparente y </w:t>
      </w:r>
      <w:r w:rsidR="00416CA2" w:rsidRPr="00186DF3">
        <w:rPr>
          <w:rFonts w:asciiTheme="minorHAnsi" w:hAnsiTheme="minorHAnsi" w:cstheme="minorHAnsi"/>
          <w:lang w:val="es-MX"/>
        </w:rPr>
        <w:t>de la mano con actores del sector</w:t>
      </w:r>
      <w:r w:rsidR="001D0F19">
        <w:rPr>
          <w:rFonts w:asciiTheme="minorHAnsi" w:hAnsiTheme="minorHAnsi" w:cstheme="minorHAnsi"/>
          <w:lang w:val="es-MX"/>
        </w:rPr>
        <w:t xml:space="preserve"> </w:t>
      </w:r>
      <w:r w:rsidR="00A31679">
        <w:rPr>
          <w:rFonts w:asciiTheme="minorHAnsi" w:hAnsiTheme="minorHAnsi" w:cstheme="minorHAnsi"/>
          <w:lang w:val="es-MX"/>
        </w:rPr>
        <w:t>de rellenos sanitarios</w:t>
      </w:r>
      <w:r w:rsidR="00416CA2" w:rsidRPr="00186DF3">
        <w:rPr>
          <w:rFonts w:asciiTheme="minorHAnsi" w:hAnsiTheme="minorHAnsi" w:cstheme="minorHAnsi"/>
          <w:lang w:val="es-MX"/>
        </w:rPr>
        <w:t>.</w:t>
      </w:r>
      <w:r w:rsidR="001D0F19">
        <w:rPr>
          <w:rFonts w:asciiTheme="minorHAnsi" w:hAnsiTheme="minorHAnsi" w:cstheme="minorHAnsi"/>
          <w:lang w:val="es-MX"/>
        </w:rPr>
        <w:t xml:space="preserve"> Por lo cual, l</w:t>
      </w:r>
      <w:r w:rsidR="00416CA2" w:rsidRPr="00186DF3">
        <w:rPr>
          <w:rFonts w:asciiTheme="minorHAnsi" w:hAnsiTheme="minorHAnsi" w:cstheme="minorHAnsi"/>
          <w:lang w:val="es-MX"/>
        </w:rPr>
        <w:t>a participación de actor</w:t>
      </w:r>
      <w:r w:rsidR="00AA07C1" w:rsidRPr="00186DF3">
        <w:rPr>
          <w:rFonts w:asciiTheme="minorHAnsi" w:hAnsiTheme="minorHAnsi" w:cstheme="minorHAnsi"/>
          <w:lang w:val="es-MX"/>
        </w:rPr>
        <w:t>e</w:t>
      </w:r>
      <w:r w:rsidR="00416CA2" w:rsidRPr="00186DF3">
        <w:rPr>
          <w:rFonts w:asciiTheme="minorHAnsi" w:hAnsiTheme="minorHAnsi" w:cstheme="minorHAnsi"/>
          <w:lang w:val="es-MX"/>
        </w:rPr>
        <w:t xml:space="preserve">s interesados es un componente crítico para el éxito de este proceso. </w:t>
      </w:r>
    </w:p>
    <w:p w14:paraId="2CE4D25E" w14:textId="50AE81A0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F" w14:textId="6B566E40" w:rsidR="00B462EB" w:rsidRPr="00186DF3" w:rsidRDefault="00AE51BB" w:rsidP="005F6B29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Lo invitamos a formar parte de</w:t>
      </w:r>
      <w:r w:rsidR="005F6B29">
        <w:rPr>
          <w:rFonts w:asciiTheme="minorHAnsi" w:hAnsiTheme="minorHAnsi" w:cstheme="minorHAnsi"/>
          <w:lang w:val="es-MX"/>
        </w:rPr>
        <w:t xml:space="preserve">l </w:t>
      </w:r>
      <w:r w:rsidRPr="00186DF3">
        <w:rPr>
          <w:rFonts w:asciiTheme="minorHAnsi" w:hAnsiTheme="minorHAnsi" w:cstheme="minorHAnsi"/>
          <w:lang w:val="es-MX"/>
        </w:rPr>
        <w:t>grupo de trabajo por medio de la entreg</w:t>
      </w:r>
      <w:r w:rsidR="00F119C9" w:rsidRPr="00186DF3">
        <w:rPr>
          <w:rFonts w:asciiTheme="minorHAnsi" w:hAnsiTheme="minorHAnsi" w:cstheme="minorHAnsi"/>
          <w:lang w:val="es-MX"/>
        </w:rPr>
        <w:t xml:space="preserve">a del formato a continuación. En este formato solicitamos nos explique su interés en el protocolo y </w:t>
      </w:r>
      <w:r w:rsidR="00AB3200" w:rsidRPr="00186DF3">
        <w:rPr>
          <w:rFonts w:asciiTheme="minorHAnsi" w:hAnsiTheme="minorHAnsi" w:cstheme="minorHAnsi"/>
          <w:lang w:val="es-MX"/>
        </w:rPr>
        <w:t xml:space="preserve">su experiencia en el sector </w:t>
      </w:r>
      <w:r w:rsidR="00A31679">
        <w:rPr>
          <w:rFonts w:asciiTheme="minorHAnsi" w:hAnsiTheme="minorHAnsi" w:cstheme="minorHAnsi"/>
          <w:lang w:val="es-MX"/>
        </w:rPr>
        <w:t>de rellenos sanitarios</w:t>
      </w:r>
      <w:r w:rsidR="00AB3200" w:rsidRPr="00186DF3">
        <w:rPr>
          <w:rFonts w:asciiTheme="minorHAnsi" w:hAnsiTheme="minorHAnsi" w:cstheme="minorHAnsi"/>
          <w:lang w:val="es-MX"/>
        </w:rPr>
        <w:t xml:space="preserve">. </w:t>
      </w:r>
    </w:p>
    <w:p w14:paraId="53304BDF" w14:textId="2986702E" w:rsidR="00AB3200" w:rsidRPr="00186DF3" w:rsidRDefault="00AB3200" w:rsidP="00AB3200">
      <w:pPr>
        <w:rPr>
          <w:rFonts w:asciiTheme="minorHAnsi" w:hAnsiTheme="minorHAnsi" w:cstheme="minorHAnsi"/>
          <w:lang w:val="es-MX"/>
        </w:rPr>
      </w:pPr>
    </w:p>
    <w:p w14:paraId="0B9266B9" w14:textId="4C5516CF" w:rsidR="00536A32" w:rsidRPr="00186DF3" w:rsidRDefault="00536A32" w:rsidP="005F6B29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La participación en el grupo de trabajo requiere un compromiso de tiempo significativo y una comprensión avanzada de la contabilidad de GEI y </w:t>
      </w:r>
      <w:r w:rsidR="005F6B29">
        <w:rPr>
          <w:rFonts w:asciiTheme="minorHAnsi" w:hAnsiTheme="minorHAnsi" w:cstheme="minorHAnsi"/>
          <w:lang w:val="es-MX"/>
        </w:rPr>
        <w:t xml:space="preserve">el sector </w:t>
      </w:r>
      <w:r w:rsidR="00A31679">
        <w:rPr>
          <w:rFonts w:asciiTheme="minorHAnsi" w:hAnsiTheme="minorHAnsi" w:cstheme="minorHAnsi"/>
          <w:lang w:val="es-MX"/>
        </w:rPr>
        <w:t>de rellenos sanitarios</w:t>
      </w:r>
      <w:r w:rsidRPr="00186DF3">
        <w:rPr>
          <w:rFonts w:asciiTheme="minorHAnsi" w:hAnsiTheme="minorHAnsi" w:cstheme="minorHAnsi"/>
          <w:lang w:val="es-MX"/>
        </w:rPr>
        <w:t>. Los miembros del grupo de trabajo son responsables de ayudar a desarrollar, proporcionar comentarios y examinar las primeras versiones y secciones del protocolo, además de enviar comentarios escritos sobre el borrador</w:t>
      </w:r>
      <w:r w:rsidR="001965BB">
        <w:rPr>
          <w:rFonts w:asciiTheme="minorHAnsi" w:hAnsiTheme="minorHAnsi" w:cstheme="minorHAnsi"/>
          <w:lang w:val="es-MX"/>
        </w:rPr>
        <w:t xml:space="preserve"> del protocolo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FD572C" w:rsidRPr="00186DF3">
        <w:rPr>
          <w:rFonts w:asciiTheme="minorHAnsi" w:hAnsiTheme="minorHAnsi" w:cstheme="minorHAnsi"/>
          <w:lang w:val="es-MX"/>
        </w:rPr>
        <w:t>(</w:t>
      </w:r>
      <w:r w:rsidR="00F43D66">
        <w:rPr>
          <w:rFonts w:asciiTheme="minorHAnsi" w:hAnsiTheme="minorHAnsi" w:cstheme="minorHAnsi"/>
          <w:lang w:val="es-MX"/>
        </w:rPr>
        <w:t>septiembre</w:t>
      </w:r>
      <w:r w:rsidR="00D64B88">
        <w:rPr>
          <w:rFonts w:asciiTheme="minorHAnsi" w:hAnsiTheme="minorHAnsi" w:cstheme="minorHAnsi"/>
          <w:lang w:val="es-MX"/>
        </w:rPr>
        <w:t xml:space="preserve"> </w:t>
      </w:r>
      <w:r w:rsidR="00FD572C" w:rsidRPr="00186DF3">
        <w:rPr>
          <w:rFonts w:asciiTheme="minorHAnsi" w:hAnsiTheme="minorHAnsi" w:cstheme="minorHAnsi"/>
          <w:lang w:val="es-MX"/>
        </w:rPr>
        <w:t>202</w:t>
      </w:r>
      <w:r w:rsidR="00A31679">
        <w:rPr>
          <w:rFonts w:asciiTheme="minorHAnsi" w:hAnsiTheme="minorHAnsi" w:cstheme="minorHAnsi"/>
          <w:lang w:val="es-MX"/>
        </w:rPr>
        <w:t>5</w:t>
      </w:r>
      <w:r w:rsidR="00FD572C" w:rsidRPr="00186DF3">
        <w:rPr>
          <w:rFonts w:asciiTheme="minorHAnsi" w:hAnsiTheme="minorHAnsi" w:cstheme="minorHAnsi"/>
          <w:lang w:val="es-MX"/>
        </w:rPr>
        <w:t xml:space="preserve">) </w:t>
      </w:r>
      <w:r w:rsidR="001965BB">
        <w:rPr>
          <w:rFonts w:asciiTheme="minorHAnsi" w:hAnsiTheme="minorHAnsi" w:cstheme="minorHAnsi"/>
          <w:lang w:val="es-MX"/>
        </w:rPr>
        <w:t>y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1965BB">
        <w:rPr>
          <w:rFonts w:asciiTheme="minorHAnsi" w:hAnsiTheme="minorHAnsi" w:cstheme="minorHAnsi"/>
          <w:lang w:val="es-MX"/>
        </w:rPr>
        <w:t>la versión</w:t>
      </w:r>
      <w:r w:rsidRPr="00186DF3">
        <w:rPr>
          <w:rFonts w:asciiTheme="minorHAnsi" w:hAnsiTheme="minorHAnsi" w:cstheme="minorHAnsi"/>
          <w:lang w:val="es-MX"/>
        </w:rPr>
        <w:t xml:space="preserve"> final</w:t>
      </w:r>
      <w:r w:rsidR="001965BB">
        <w:rPr>
          <w:rFonts w:asciiTheme="minorHAnsi" w:hAnsiTheme="minorHAnsi" w:cstheme="minorHAnsi"/>
          <w:lang w:val="es-MX"/>
        </w:rPr>
        <w:t xml:space="preserve"> del borrador</w:t>
      </w:r>
      <w:r w:rsidR="000764B3" w:rsidRPr="00186DF3">
        <w:rPr>
          <w:rFonts w:asciiTheme="minorHAnsi" w:hAnsiTheme="minorHAnsi" w:cstheme="minorHAnsi"/>
          <w:lang w:val="es-ES"/>
        </w:rPr>
        <w:t xml:space="preserve"> </w:t>
      </w:r>
      <w:r w:rsidR="000764B3" w:rsidRPr="00186DF3">
        <w:rPr>
          <w:rFonts w:asciiTheme="minorHAnsi" w:hAnsiTheme="minorHAnsi" w:cstheme="minorHAnsi"/>
          <w:lang w:val="es-MX"/>
        </w:rPr>
        <w:t>(</w:t>
      </w:r>
      <w:r w:rsidR="00F43D66">
        <w:rPr>
          <w:rFonts w:asciiTheme="minorHAnsi" w:hAnsiTheme="minorHAnsi" w:cstheme="minorHAnsi"/>
          <w:lang w:val="es-MX"/>
        </w:rPr>
        <w:t>Octubre/</w:t>
      </w:r>
      <w:r w:rsidR="00D64B88">
        <w:rPr>
          <w:rFonts w:asciiTheme="minorHAnsi" w:hAnsiTheme="minorHAnsi" w:cstheme="minorHAnsi"/>
          <w:lang w:val="es-MX"/>
        </w:rPr>
        <w:t>noviembre</w:t>
      </w:r>
      <w:r w:rsidR="00A31679">
        <w:rPr>
          <w:rFonts w:asciiTheme="minorHAnsi" w:hAnsiTheme="minorHAnsi" w:cstheme="minorHAnsi"/>
          <w:lang w:val="es-MX"/>
        </w:rPr>
        <w:t xml:space="preserve"> 2025</w:t>
      </w:r>
      <w:r w:rsidR="000764B3" w:rsidRPr="00186DF3">
        <w:rPr>
          <w:rFonts w:asciiTheme="minorHAnsi" w:hAnsiTheme="minorHAnsi" w:cstheme="minorHAnsi"/>
          <w:lang w:val="es-MX"/>
        </w:rPr>
        <w:t>).</w:t>
      </w:r>
    </w:p>
    <w:p w14:paraId="7F7C1BA8" w14:textId="573DF26B" w:rsidR="00465B93" w:rsidRPr="00186DF3" w:rsidRDefault="00465B93" w:rsidP="00AB3200">
      <w:pPr>
        <w:rPr>
          <w:rFonts w:asciiTheme="minorHAnsi" w:hAnsiTheme="minorHAnsi" w:cstheme="minorHAnsi"/>
          <w:lang w:val="es-MX"/>
        </w:rPr>
      </w:pPr>
    </w:p>
    <w:p w14:paraId="7E89CC68" w14:textId="4AD55846" w:rsidR="00465B93" w:rsidRPr="00186DF3" w:rsidRDefault="00465B93" w:rsidP="001965BB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Debido a la naturaleza técnica de este trabajo y a que se busca llegar a decisiones </w:t>
      </w:r>
      <w:r w:rsidR="00057A2E" w:rsidRPr="00186DF3">
        <w:rPr>
          <w:rFonts w:asciiTheme="minorHAnsi" w:hAnsiTheme="minorHAnsi" w:cstheme="minorHAnsi"/>
          <w:lang w:val="es-MX"/>
        </w:rPr>
        <w:t>consensuadas, el tamaño del grupo de trabajo debe ser limitado. Se buscará crear un grupo balanceado donde se represente a la industria</w:t>
      </w:r>
      <w:r w:rsidR="001D2DED" w:rsidRPr="00186DF3">
        <w:rPr>
          <w:rFonts w:asciiTheme="minorHAnsi" w:hAnsiTheme="minorHAnsi" w:cstheme="minorHAnsi"/>
          <w:lang w:val="es-MX"/>
        </w:rPr>
        <w:t>, el</w:t>
      </w:r>
      <w:r w:rsidR="00057A2E" w:rsidRPr="00186DF3">
        <w:rPr>
          <w:rFonts w:asciiTheme="minorHAnsi" w:hAnsiTheme="minorHAnsi" w:cstheme="minorHAnsi"/>
          <w:lang w:val="es-MX"/>
        </w:rPr>
        <w:t xml:space="preserve"> gobierno, desarrolladores de proyecto</w:t>
      </w:r>
      <w:r w:rsidR="001D2DED" w:rsidRPr="00186DF3">
        <w:rPr>
          <w:rFonts w:asciiTheme="minorHAnsi" w:hAnsiTheme="minorHAnsi" w:cstheme="minorHAnsi"/>
          <w:lang w:val="es-MX"/>
        </w:rPr>
        <w:t>s</w:t>
      </w:r>
      <w:r w:rsidR="00057A2E" w:rsidRPr="00186DF3">
        <w:rPr>
          <w:rFonts w:asciiTheme="minorHAnsi" w:hAnsiTheme="minorHAnsi" w:cstheme="minorHAnsi"/>
          <w:lang w:val="es-MX"/>
        </w:rPr>
        <w:t xml:space="preserve">, </w:t>
      </w:r>
      <w:r w:rsidR="00DF0E32" w:rsidRPr="00186DF3">
        <w:rPr>
          <w:rFonts w:asciiTheme="minorHAnsi" w:hAnsiTheme="minorHAnsi" w:cstheme="minorHAnsi"/>
          <w:lang w:val="es-MX"/>
        </w:rPr>
        <w:t>el sector académico, verificadores y organizaciones no gubernamentales ambientales en</w:t>
      </w:r>
      <w:r w:rsidR="00433FCA" w:rsidRPr="00186DF3">
        <w:rPr>
          <w:rFonts w:asciiTheme="minorHAnsi" w:hAnsiTheme="minorHAnsi" w:cstheme="minorHAnsi"/>
          <w:lang w:val="es-MX"/>
        </w:rPr>
        <w:t xml:space="preserve"> </w:t>
      </w:r>
      <w:r w:rsidR="00D64B88">
        <w:rPr>
          <w:rFonts w:asciiTheme="minorHAnsi" w:hAnsiTheme="minorHAnsi" w:cstheme="minorHAnsi"/>
          <w:lang w:val="es-MX"/>
        </w:rPr>
        <w:t>Chile</w:t>
      </w:r>
      <w:r w:rsidR="00DF0E32" w:rsidRPr="00186DF3">
        <w:rPr>
          <w:rFonts w:asciiTheme="minorHAnsi" w:hAnsiTheme="minorHAnsi" w:cstheme="minorHAnsi"/>
          <w:lang w:val="es-MX"/>
        </w:rPr>
        <w:t xml:space="preserve">. </w:t>
      </w:r>
    </w:p>
    <w:p w14:paraId="2CC08F13" w14:textId="723D988D" w:rsidR="00DF0E32" w:rsidRPr="00186DF3" w:rsidRDefault="00DF0E32" w:rsidP="00AB3200">
      <w:pPr>
        <w:rPr>
          <w:rFonts w:asciiTheme="minorHAnsi" w:hAnsiTheme="minorHAnsi" w:cstheme="minorHAnsi"/>
          <w:lang w:val="es-MX"/>
        </w:rPr>
      </w:pPr>
    </w:p>
    <w:p w14:paraId="23D19CA9" w14:textId="18C60F7B" w:rsidR="006A6FEF" w:rsidRPr="00186DF3" w:rsidRDefault="00DF0E32" w:rsidP="0032423D">
      <w:pPr>
        <w:rPr>
          <w:rFonts w:asciiTheme="minorHAnsi" w:hAnsiTheme="minorHAnsi" w:cstheme="minorHAnsi"/>
          <w:b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Favor de enviar el forma</w:t>
      </w:r>
      <w:r w:rsidR="00865F7D" w:rsidRPr="00186DF3">
        <w:rPr>
          <w:rFonts w:asciiTheme="minorHAnsi" w:hAnsiTheme="minorHAnsi" w:cstheme="minorHAnsi"/>
          <w:b/>
          <w:bCs/>
          <w:lang w:val="es-MX"/>
        </w:rPr>
        <w:t>to anexo a</w:t>
      </w:r>
      <w:r w:rsidR="00865F7D" w:rsidRPr="00186DF3">
        <w:rPr>
          <w:rFonts w:asciiTheme="minorHAnsi" w:hAnsiTheme="minorHAnsi" w:cstheme="minorHAnsi"/>
          <w:lang w:val="es-MX"/>
        </w:rPr>
        <w:t xml:space="preserve"> </w:t>
      </w:r>
      <w:hyperlink r:id="rId11" w:history="1">
        <w:r w:rsidR="00DD23A0">
          <w:rPr>
            <w:rStyle w:val="Hyperlink"/>
            <w:rFonts w:asciiTheme="minorHAnsi" w:hAnsiTheme="minorHAnsi" w:cstheme="minorHAnsi"/>
            <w:b/>
            <w:lang w:val="es-MX"/>
          </w:rPr>
          <w:t>cmelendez@climateactionreserve.org</w:t>
        </w:r>
      </w:hyperlink>
      <w:r w:rsidR="001965BB">
        <w:rPr>
          <w:rFonts w:asciiTheme="minorHAnsi" w:hAnsiTheme="minorHAnsi" w:cstheme="minorHAnsi"/>
          <w:b/>
          <w:lang w:val="es-MX"/>
        </w:rPr>
        <w:t xml:space="preserve"> </w:t>
      </w:r>
      <w:r w:rsidR="00914514" w:rsidRPr="00186DF3">
        <w:rPr>
          <w:rFonts w:asciiTheme="minorHAnsi" w:hAnsiTheme="minorHAnsi" w:cstheme="minorHAnsi"/>
          <w:b/>
          <w:lang w:val="es-MX"/>
        </w:rPr>
        <w:t>para ser considerado a participar en el grupo de trabajo</w:t>
      </w:r>
      <w:r w:rsidR="001965BB">
        <w:rPr>
          <w:rFonts w:asciiTheme="minorHAnsi" w:hAnsiTheme="minorHAnsi" w:cstheme="minorHAnsi"/>
          <w:b/>
          <w:lang w:val="es-MX"/>
        </w:rPr>
        <w:t>,</w:t>
      </w:r>
      <w:r w:rsidR="001965BB" w:rsidRPr="001965BB">
        <w:rPr>
          <w:rFonts w:asciiTheme="minorHAnsi" w:hAnsiTheme="minorHAnsi" w:cstheme="minorHAnsi"/>
          <w:b/>
          <w:lang w:val="es-MX"/>
        </w:rPr>
        <w:t xml:space="preserve"> </w:t>
      </w:r>
      <w:r w:rsidR="001965BB">
        <w:rPr>
          <w:rFonts w:asciiTheme="minorHAnsi" w:hAnsiTheme="minorHAnsi" w:cstheme="minorHAnsi"/>
          <w:b/>
          <w:lang w:val="es-MX"/>
        </w:rPr>
        <w:t xml:space="preserve">el cual tiene como fecha límite el </w:t>
      </w:r>
      <w:r w:rsidR="00DD23A0">
        <w:rPr>
          <w:rFonts w:asciiTheme="minorHAnsi" w:hAnsiTheme="minorHAnsi" w:cstheme="minorHAnsi"/>
          <w:b/>
          <w:lang w:val="es-MX"/>
        </w:rPr>
        <w:t>16</w:t>
      </w:r>
      <w:r w:rsidR="00917C10">
        <w:rPr>
          <w:rFonts w:asciiTheme="minorHAnsi" w:hAnsiTheme="minorHAnsi" w:cstheme="minorHAnsi"/>
          <w:b/>
          <w:lang w:val="es-MX"/>
        </w:rPr>
        <w:t xml:space="preserve"> de </w:t>
      </w:r>
      <w:r w:rsidR="00DD23A0">
        <w:rPr>
          <w:rFonts w:asciiTheme="minorHAnsi" w:hAnsiTheme="minorHAnsi" w:cstheme="minorHAnsi"/>
          <w:b/>
          <w:lang w:val="es-MX"/>
        </w:rPr>
        <w:t>Julio</w:t>
      </w:r>
      <w:r w:rsidR="00917C10">
        <w:rPr>
          <w:rFonts w:asciiTheme="minorHAnsi" w:hAnsiTheme="minorHAnsi" w:cstheme="minorHAnsi"/>
          <w:b/>
          <w:lang w:val="es-MX"/>
        </w:rPr>
        <w:t xml:space="preserve"> de 2024</w:t>
      </w:r>
      <w:r w:rsidR="00914514" w:rsidRPr="00186DF3">
        <w:rPr>
          <w:rFonts w:asciiTheme="minorHAnsi" w:hAnsiTheme="minorHAnsi" w:cstheme="minorHAnsi"/>
          <w:b/>
          <w:lang w:val="es-MX"/>
        </w:rPr>
        <w:t xml:space="preserve">. </w:t>
      </w:r>
    </w:p>
    <w:p w14:paraId="611201A3" w14:textId="77777777" w:rsidR="006A6FEF" w:rsidRPr="00186DF3" w:rsidRDefault="006A6FEF" w:rsidP="0032423D">
      <w:pPr>
        <w:rPr>
          <w:rFonts w:asciiTheme="minorHAnsi" w:hAnsiTheme="minorHAnsi" w:cstheme="minorHAnsi"/>
          <w:b/>
          <w:lang w:val="es-MX"/>
        </w:rPr>
      </w:pPr>
    </w:p>
    <w:p w14:paraId="2CE4D266" w14:textId="32E770C7" w:rsidR="00B462EB" w:rsidRPr="00186DF3" w:rsidRDefault="00EF22AC" w:rsidP="001D0F19">
      <w:pPr>
        <w:jc w:val="both"/>
        <w:rPr>
          <w:rFonts w:asciiTheme="minorHAnsi" w:hAnsiTheme="minorHAnsi" w:cstheme="minorHAnsi"/>
          <w:b/>
          <w:u w:val="single"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t>No es necesario invertir mucho tiempo o esfuerzo en llenar el formato, favor de entregar solo la información mínima que usted considere necesaria.</w:t>
      </w:r>
      <w:r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En caso de no ser seleccionado a participar en el grupo de trabajo, lo invitamos a que </w:t>
      </w:r>
      <w:r w:rsidR="003D67AC" w:rsidRPr="00186DF3">
        <w:rPr>
          <w:rFonts w:asciiTheme="minorHAnsi" w:hAnsiTheme="minorHAnsi" w:cstheme="minorHAnsi"/>
          <w:bCs/>
          <w:lang w:val="es-MX"/>
        </w:rPr>
        <w:t>siga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 el proceso como obs</w:t>
      </w:r>
      <w:r w:rsidR="003D67AC" w:rsidRPr="00186DF3">
        <w:rPr>
          <w:rFonts w:asciiTheme="minorHAnsi" w:hAnsiTheme="minorHAnsi" w:cstheme="minorHAnsi"/>
          <w:bCs/>
          <w:lang w:val="es-MX"/>
        </w:rPr>
        <w:t>e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rvador. Puede enviar comentarios por escrito 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cuando se abra al proceso de consulta pública y podrá conectarse al </w:t>
      </w:r>
      <w:proofErr w:type="spellStart"/>
      <w:r w:rsidR="003D67AC" w:rsidRPr="00186DF3">
        <w:rPr>
          <w:rFonts w:asciiTheme="minorHAnsi" w:hAnsiTheme="minorHAnsi" w:cstheme="minorHAnsi"/>
          <w:bCs/>
          <w:lang w:val="es-MX"/>
        </w:rPr>
        <w:t>webinar</w:t>
      </w:r>
      <w:proofErr w:type="spellEnd"/>
      <w:r w:rsidR="003D67AC" w:rsidRPr="00186DF3">
        <w:rPr>
          <w:rFonts w:asciiTheme="minorHAnsi" w:hAnsiTheme="minorHAnsi" w:cstheme="minorHAnsi"/>
          <w:bCs/>
          <w:lang w:val="es-MX"/>
        </w:rPr>
        <w:t xml:space="preserve"> </w:t>
      </w:r>
      <w:r w:rsidR="00225A6A" w:rsidRPr="00186DF3">
        <w:rPr>
          <w:rFonts w:asciiTheme="minorHAnsi" w:hAnsiTheme="minorHAnsi" w:cstheme="minorHAnsi"/>
          <w:bCs/>
          <w:lang w:val="es-MX"/>
        </w:rPr>
        <w:t>que tendremos durante es</w:t>
      </w:r>
      <w:r w:rsidR="001965BB">
        <w:rPr>
          <w:rFonts w:asciiTheme="minorHAnsi" w:hAnsiTheme="minorHAnsi" w:cstheme="minorHAnsi"/>
          <w:bCs/>
          <w:lang w:val="es-MX"/>
        </w:rPr>
        <w:t>te</w:t>
      </w:r>
      <w:r w:rsidR="00225A6A" w:rsidRPr="00186DF3">
        <w:rPr>
          <w:rFonts w:asciiTheme="minorHAnsi" w:hAnsiTheme="minorHAnsi" w:cstheme="minorHAnsi"/>
          <w:bCs/>
          <w:lang w:val="es-MX"/>
        </w:rPr>
        <w:t xml:space="preserve"> periodo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. </w:t>
      </w:r>
    </w:p>
    <w:p w14:paraId="639745DA" w14:textId="77777777" w:rsidR="007F4CC4" w:rsidRPr="00186DF3" w:rsidRDefault="007F4CC4" w:rsidP="0032423D">
      <w:pPr>
        <w:rPr>
          <w:rFonts w:asciiTheme="minorHAnsi" w:hAnsiTheme="minorHAnsi" w:cstheme="minorHAnsi"/>
          <w:lang w:val="es-MX"/>
        </w:rPr>
      </w:pPr>
    </w:p>
    <w:p w14:paraId="2CE4D267" w14:textId="036E53BF" w:rsidR="00F742AB" w:rsidRPr="00186DF3" w:rsidRDefault="007F4CC4" w:rsidP="007F4CC4">
      <w:pPr>
        <w:rPr>
          <w:rFonts w:asciiTheme="minorHAnsi" w:hAnsiTheme="minorHAnsi" w:cstheme="minorHAnsi"/>
          <w:lang w:val="es-MX"/>
        </w:rPr>
        <w:sectPr w:rsidR="00F742AB" w:rsidRPr="00186DF3" w:rsidSect="00CC7C38">
          <w:headerReference w:type="default" r:id="rId12"/>
          <w:headerReference w:type="first" r:id="rId13"/>
          <w:pgSz w:w="12240" w:h="15840" w:code="1"/>
          <w:pgMar w:top="1152" w:right="1440" w:bottom="1152" w:left="1440" w:header="720" w:footer="720" w:gutter="0"/>
          <w:cols w:space="720"/>
          <w:titlePg/>
          <w:docGrid w:linePitch="360"/>
        </w:sectPr>
      </w:pPr>
      <w:r w:rsidRPr="00186DF3">
        <w:rPr>
          <w:rFonts w:asciiTheme="minorHAnsi" w:hAnsiTheme="minorHAnsi" w:cstheme="minorHAnsi"/>
          <w:lang w:val="es-MX"/>
        </w:rPr>
        <w:t xml:space="preserve">Muchas gracias por su interés. Si tiene alguna duda favor de contactar a </w:t>
      </w:r>
      <w:r w:rsidR="00F43D66">
        <w:rPr>
          <w:rFonts w:asciiTheme="minorHAnsi" w:hAnsiTheme="minorHAnsi" w:cstheme="minorHAnsi"/>
          <w:lang w:val="es-MX"/>
        </w:rPr>
        <w:t>Celeste Melendez</w:t>
      </w:r>
      <w:r w:rsidRPr="00186DF3">
        <w:rPr>
          <w:rFonts w:asciiTheme="minorHAnsi" w:hAnsiTheme="minorHAnsi" w:cstheme="minorHAnsi"/>
          <w:lang w:val="es-MX"/>
        </w:rPr>
        <w:t xml:space="preserve"> en el correo </w:t>
      </w:r>
      <w:hyperlink r:id="rId14" w:history="1">
        <w:r w:rsidR="00DD23A0">
          <w:rPr>
            <w:rStyle w:val="Hyperlink"/>
            <w:rFonts w:asciiTheme="minorHAnsi" w:hAnsiTheme="minorHAnsi" w:cstheme="minorHAnsi"/>
            <w:lang w:val="es-MX"/>
          </w:rPr>
          <w:t>cmelendez@climateactionreserve.org</w:t>
        </w:r>
      </w:hyperlink>
      <w:r w:rsidR="00726D0B" w:rsidRPr="00186DF3">
        <w:rPr>
          <w:rFonts w:asciiTheme="minorHAnsi" w:hAnsiTheme="minorHAnsi" w:cstheme="minorHAnsi"/>
          <w:lang w:val="es-MX"/>
        </w:rPr>
        <w:t>.</w:t>
      </w:r>
    </w:p>
    <w:p w14:paraId="35C6AAC2" w14:textId="17E1511F" w:rsidR="001778BA" w:rsidRDefault="001778BA" w:rsidP="00C42F75">
      <w:pPr>
        <w:jc w:val="center"/>
        <w:rPr>
          <w:b/>
          <w:bCs/>
          <w:sz w:val="20"/>
          <w:szCs w:val="20"/>
          <w:lang w:val="es-ES"/>
        </w:rPr>
      </w:pPr>
    </w:p>
    <w:p w14:paraId="0F9FA2C5" w14:textId="68415967" w:rsidR="001778BA" w:rsidRDefault="001778BA" w:rsidP="001778BA">
      <w:pPr>
        <w:jc w:val="center"/>
        <w:rPr>
          <w:b/>
          <w:noProof/>
          <w:sz w:val="24"/>
          <w:szCs w:val="24"/>
          <w:lang w:val="es-ES"/>
        </w:rPr>
      </w:pPr>
      <w:r w:rsidRPr="0070480B">
        <w:rPr>
          <w:b/>
          <w:noProof/>
          <w:sz w:val="24"/>
          <w:szCs w:val="24"/>
          <w:lang w:val="es-ES"/>
        </w:rPr>
        <w:t>Formulario de</w:t>
      </w:r>
      <w:r>
        <w:rPr>
          <w:b/>
          <w:noProof/>
          <w:sz w:val="24"/>
          <w:szCs w:val="24"/>
          <w:lang w:val="es-ES"/>
        </w:rPr>
        <w:t xml:space="preserve"> Declaración de interés de</w:t>
      </w:r>
      <w:r w:rsidR="00206370">
        <w:rPr>
          <w:b/>
          <w:noProof/>
          <w:sz w:val="24"/>
          <w:szCs w:val="24"/>
          <w:lang w:val="es-ES"/>
        </w:rPr>
        <w:t xml:space="preserve">l Grupo de Trabajo </w:t>
      </w:r>
      <w:r>
        <w:rPr>
          <w:b/>
          <w:noProof/>
          <w:sz w:val="24"/>
          <w:szCs w:val="24"/>
          <w:lang w:val="es-ES"/>
        </w:rPr>
        <w:t xml:space="preserve">en el </w:t>
      </w:r>
    </w:p>
    <w:p w14:paraId="7A341284" w14:textId="0C7408C7" w:rsidR="001778BA" w:rsidRPr="00D26E6C" w:rsidRDefault="001778BA" w:rsidP="001778BA">
      <w:pPr>
        <w:jc w:val="center"/>
        <w:rPr>
          <w:b/>
          <w:noProof/>
          <w:sz w:val="24"/>
          <w:szCs w:val="24"/>
          <w:lang w:val="es-ES"/>
        </w:rPr>
      </w:pPr>
      <w:r w:rsidRPr="001778BA">
        <w:rPr>
          <w:b/>
          <w:bCs/>
          <w:noProof/>
          <w:sz w:val="24"/>
          <w:szCs w:val="24"/>
          <w:lang w:val="es-ES"/>
        </w:rPr>
        <w:t xml:space="preserve">Protocolo de </w:t>
      </w:r>
      <w:r w:rsidR="00C205E7">
        <w:rPr>
          <w:b/>
          <w:bCs/>
          <w:noProof/>
          <w:sz w:val="24"/>
          <w:szCs w:val="24"/>
          <w:lang w:val="es-ES"/>
        </w:rPr>
        <w:t xml:space="preserve">Rellenos Sanitarios para </w:t>
      </w:r>
      <w:r w:rsidR="00F01334">
        <w:rPr>
          <w:b/>
          <w:bCs/>
          <w:noProof/>
          <w:sz w:val="24"/>
          <w:szCs w:val="24"/>
          <w:lang w:val="es-ES"/>
        </w:rPr>
        <w:t>Chile</w:t>
      </w:r>
    </w:p>
    <w:p w14:paraId="39F1E309" w14:textId="77777777" w:rsidR="001778BA" w:rsidRPr="001778BA" w:rsidRDefault="001778BA" w:rsidP="00C42F75">
      <w:pPr>
        <w:jc w:val="center"/>
        <w:rPr>
          <w:rFonts w:asciiTheme="minorHAnsi" w:hAnsiTheme="minorHAnsi" w:cstheme="minorHAnsi"/>
          <w:b/>
          <w:sz w:val="20"/>
          <w:szCs w:val="20"/>
          <w:lang w:val="es-MX"/>
        </w:rPr>
      </w:pPr>
    </w:p>
    <w:tbl>
      <w:tblPr>
        <w:tblpPr w:leftFromText="180" w:rightFromText="180" w:vertAnchor="text" w:horzAnchor="margin" w:tblpY="217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65"/>
      </w:tblGrid>
      <w:tr w:rsidR="001778BA" w:rsidRPr="00186DF3" w14:paraId="1A984C23" w14:textId="77777777" w:rsidTr="00B472A5">
        <w:trPr>
          <w:trHeight w:val="2957"/>
        </w:trPr>
        <w:tc>
          <w:tcPr>
            <w:tcW w:w="5665" w:type="dxa"/>
          </w:tcPr>
          <w:p w14:paraId="5276059D" w14:textId="77777777" w:rsidR="001778BA" w:rsidRPr="00464D4E" w:rsidRDefault="001778BA" w:rsidP="001778BA">
            <w:pPr>
              <w:rPr>
                <w:rFonts w:asciiTheme="minorHAnsi" w:hAnsiTheme="minorHAnsi" w:cstheme="minorHAnsi"/>
                <w:u w:val="single"/>
                <w:lang w:val="es-MX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Áreas de experiencia (Seleccione todas las que apliquen):</w:t>
            </w:r>
          </w:p>
          <w:p w14:paraId="14C230D4" w14:textId="77777777" w:rsidR="001778BA" w:rsidRPr="00464D4E" w:rsidRDefault="001778BA" w:rsidP="001778BA">
            <w:pPr>
              <w:rPr>
                <w:rFonts w:asciiTheme="minorHAnsi" w:hAnsiTheme="minorHAnsi" w:cstheme="minorHAnsi"/>
                <w:u w:val="single"/>
                <w:lang w:val="es-ES"/>
              </w:rPr>
            </w:pPr>
          </w:p>
          <w:p w14:paraId="78D7F1DB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Contabilidad de GEI</w:t>
            </w:r>
          </w:p>
          <w:p w14:paraId="0F664B48" w14:textId="791F4FDE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>
              <w:rPr>
                <w:rFonts w:asciiTheme="minorHAnsi" w:hAnsiTheme="minorHAnsi" w:cstheme="minorHAnsi"/>
                <w:lang w:val="es-ES"/>
              </w:rPr>
              <w:t xml:space="preserve">Sector </w:t>
            </w:r>
            <w:r w:rsidR="00811D17">
              <w:rPr>
                <w:rFonts w:asciiTheme="minorHAnsi" w:hAnsiTheme="minorHAnsi" w:cstheme="minorHAnsi"/>
                <w:lang w:val="es-ES"/>
              </w:rPr>
              <w:t>de rellenos sanitarios</w:t>
            </w:r>
            <w:r>
              <w:rPr>
                <w:rFonts w:asciiTheme="minorHAnsi" w:hAnsiTheme="minorHAnsi" w:cstheme="minorHAnsi"/>
                <w:lang w:val="es-ES"/>
              </w:rPr>
              <w:t xml:space="preserve"> en general</w:t>
            </w:r>
          </w:p>
          <w:p w14:paraId="6262D236" w14:textId="48631CAC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>
              <w:rPr>
                <w:rFonts w:asciiTheme="minorHAnsi" w:hAnsiTheme="minorHAnsi" w:cstheme="minorHAnsi"/>
                <w:lang w:val="es-ES"/>
              </w:rPr>
              <w:t xml:space="preserve">Sector </w:t>
            </w:r>
            <w:r w:rsidR="00811D17">
              <w:rPr>
                <w:rFonts w:asciiTheme="minorHAnsi" w:hAnsiTheme="minorHAnsi" w:cstheme="minorHAnsi"/>
                <w:lang w:val="es-ES"/>
              </w:rPr>
              <w:t xml:space="preserve">de rellenos sanitarios en </w:t>
            </w:r>
            <w:r w:rsidR="00F01334">
              <w:rPr>
                <w:rFonts w:asciiTheme="minorHAnsi" w:hAnsiTheme="minorHAnsi" w:cstheme="minorHAnsi"/>
                <w:lang w:val="es-ES"/>
              </w:rPr>
              <w:t>Chile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8209C15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Otro (por favor especifique)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  <w:t xml:space="preserve">                 </w:t>
            </w:r>
          </w:p>
          <w:p w14:paraId="5610A8B2" w14:textId="77777777" w:rsidR="001778BA" w:rsidRPr="00186DF3" w:rsidRDefault="001778BA" w:rsidP="001778BA">
            <w:pPr>
              <w:spacing w:after="120"/>
              <w:ind w:left="432"/>
              <w:rPr>
                <w:rFonts w:asciiTheme="minorHAnsi" w:hAnsiTheme="minorHAnsi" w:cstheme="minorHAnsi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  <w:p w14:paraId="5824910D" w14:textId="77777777" w:rsidR="001778BA" w:rsidRPr="00464D4E" w:rsidRDefault="001778BA" w:rsidP="001778BA">
            <w:pPr>
              <w:spacing w:after="120"/>
              <w:rPr>
                <w:rFonts w:asciiTheme="minorHAnsi" w:hAnsiTheme="minorHAnsi" w:cstheme="minorHAnsi"/>
                <w:u w:val="single"/>
                <w:lang w:val="es-ES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>Sector Actual:</w:t>
            </w:r>
          </w:p>
          <w:p w14:paraId="0DDD7824" w14:textId="65E62E94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Desarrollador de Proyectos </w:t>
            </w:r>
          </w:p>
          <w:p w14:paraId="0456BD72" w14:textId="72DBD853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Verificado</w:t>
            </w:r>
            <w:r>
              <w:rPr>
                <w:rFonts w:asciiTheme="minorHAnsi" w:hAnsiTheme="minorHAnsi" w:cstheme="minorHAnsi"/>
                <w:lang w:val="es-ES"/>
              </w:rPr>
              <w:t>r</w:t>
            </w:r>
          </w:p>
          <w:p w14:paraId="0EAE7304" w14:textId="7705FD29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Carbon </w:t>
            </w:r>
            <w:r>
              <w:rPr>
                <w:rFonts w:asciiTheme="minorHAnsi" w:hAnsiTheme="minorHAnsi" w:cstheme="minorHAnsi"/>
                <w:lang w:val="es-ES"/>
              </w:rPr>
              <w:t>bróker (intermediario)</w:t>
            </w:r>
          </w:p>
          <w:p w14:paraId="557F278F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Consultor</w:t>
            </w:r>
          </w:p>
          <w:p w14:paraId="0A1D8141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Gobierno</w:t>
            </w:r>
          </w:p>
          <w:p w14:paraId="28F44819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Industria</w:t>
            </w:r>
          </w:p>
          <w:p w14:paraId="3E7EA460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ONG</w:t>
            </w:r>
          </w:p>
          <w:p w14:paraId="1B74C0AF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Grupo Ambiental</w:t>
            </w:r>
          </w:p>
          <w:p w14:paraId="6910A9D3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Academia</w:t>
            </w:r>
          </w:p>
          <w:p w14:paraId="3F5002F5" w14:textId="77777777" w:rsidR="001778BA" w:rsidRPr="00186DF3" w:rsidRDefault="001778BA" w:rsidP="001778BA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Otro (por favor especifique)</w:t>
            </w:r>
          </w:p>
          <w:p w14:paraId="7B8E3BC7" w14:textId="77777777" w:rsidR="001778BA" w:rsidRPr="00186DF3" w:rsidRDefault="001778BA" w:rsidP="001778BA">
            <w:pPr>
              <w:ind w:left="432"/>
              <w:rPr>
                <w:rFonts w:asciiTheme="minorHAnsi" w:hAnsiTheme="minorHAnsi" w:cstheme="minorHAnsi"/>
                <w:u w:val="single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2CE4D26A" w14:textId="77777777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109A937A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62B8879C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5052BA2C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41C95EFA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64C5E5FC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1432FE28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3D3A5AB9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4BE0C609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49080845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2336F3D5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200C4118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10682EE4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0E1A42E8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3CC595FE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774A36C1" w14:textId="77777777" w:rsidR="001778BA" w:rsidRDefault="001778BA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2CE4D26B" w14:textId="06AC3FE9" w:rsidR="00B462EB" w:rsidRPr="00464D4E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Nombre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0" w:name="Text2"/>
      <w:r w:rsidR="002D24A8" w:rsidRPr="00186DF3"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D24A8" w:rsidRPr="00464D4E">
        <w:rPr>
          <w:rFonts w:asciiTheme="minorHAnsi" w:hAnsiTheme="minorHAnsi" w:cstheme="minorHAnsi"/>
          <w:lang w:val="es-MX"/>
        </w:rPr>
        <w:instrText xml:space="preserve"> FORMTEXT </w:instrText>
      </w:r>
      <w:r w:rsidR="002D24A8" w:rsidRPr="00186DF3">
        <w:rPr>
          <w:rFonts w:asciiTheme="minorHAnsi" w:hAnsiTheme="minorHAnsi" w:cstheme="minorHAnsi"/>
        </w:rPr>
      </w:r>
      <w:r w:rsidR="002D24A8" w:rsidRPr="00186DF3">
        <w:rPr>
          <w:rFonts w:asciiTheme="minorHAnsi" w:hAnsiTheme="minorHAnsi" w:cstheme="minorHAnsi"/>
        </w:rPr>
        <w:fldChar w:fldCharType="separate"/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2D24A8" w:rsidRPr="00186DF3">
        <w:rPr>
          <w:rFonts w:asciiTheme="minorHAnsi" w:hAnsiTheme="minorHAnsi" w:cstheme="minorHAnsi"/>
        </w:rPr>
        <w:fldChar w:fldCharType="end"/>
      </w:r>
      <w:bookmarkEnd w:id="0"/>
      <w:r w:rsidR="002D24A8" w:rsidRPr="00464D4E">
        <w:rPr>
          <w:rFonts w:asciiTheme="minorHAnsi" w:hAnsiTheme="minorHAnsi" w:cstheme="minorHAnsi"/>
          <w:lang w:val="es-MX"/>
        </w:rPr>
        <w:t xml:space="preserve"> </w:t>
      </w:r>
    </w:p>
    <w:p w14:paraId="2CE4D26C" w14:textId="3B1891C8" w:rsidR="00B462EB" w:rsidRPr="00186DF3" w:rsidRDefault="001965B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>
        <w:rPr>
          <w:rFonts w:asciiTheme="minorHAnsi" w:hAnsiTheme="minorHAnsi" w:cstheme="minorHAnsi"/>
          <w:lang w:val="es-MX"/>
        </w:rPr>
        <w:t>Cargo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1" w:name="Text6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1"/>
    </w:p>
    <w:p w14:paraId="2CE4D26D" w14:textId="488E407D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Organiza</w:t>
      </w:r>
      <w:r w:rsidR="00EB577C" w:rsidRPr="00186DF3">
        <w:rPr>
          <w:rFonts w:asciiTheme="minorHAnsi" w:hAnsiTheme="minorHAnsi" w:cstheme="minorHAnsi"/>
          <w:lang w:val="es-MX"/>
        </w:rPr>
        <w:t>ción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bookmarkStart w:id="2" w:name="Text3"/>
      <w:r w:rsidRPr="00186DF3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2"/>
    </w:p>
    <w:p w14:paraId="2CE4D26E" w14:textId="2D1F953D" w:rsidR="00B462EB" w:rsidRPr="00186DF3" w:rsidRDefault="001965B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>
        <w:rPr>
          <w:rFonts w:asciiTheme="minorHAnsi" w:hAnsiTheme="minorHAnsi" w:cstheme="minorHAnsi"/>
          <w:lang w:val="es-MX"/>
        </w:rPr>
        <w:t>Correo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3" w:name="Text4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3"/>
    </w:p>
    <w:p w14:paraId="2CE4D26F" w14:textId="293A2DA3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eléfono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4" w:name="Text5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4"/>
    </w:p>
    <w:p w14:paraId="2CE4D270" w14:textId="09F09980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Dirección</w:t>
      </w:r>
      <w:r w:rsidR="00B462EB" w:rsidRPr="00186DF3">
        <w:rPr>
          <w:rFonts w:asciiTheme="minorHAnsi" w:hAnsiTheme="minorHAnsi" w:cstheme="minorHAnsi"/>
          <w:lang w:val="es-MX"/>
        </w:rPr>
        <w:t>: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5" w:name="Text13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5"/>
    </w:p>
    <w:p w14:paraId="2CE4D271" w14:textId="58C8EAC7" w:rsidR="00E020BD" w:rsidRPr="00186DF3" w:rsidRDefault="00E020BD" w:rsidP="00B96DE5">
      <w:pPr>
        <w:rPr>
          <w:rFonts w:asciiTheme="minorHAnsi" w:hAnsiTheme="minorHAnsi" w:cstheme="minorHAnsi"/>
          <w:lang w:val="es-MX"/>
        </w:rPr>
      </w:pPr>
    </w:p>
    <w:p w14:paraId="57AA7726" w14:textId="2958E32A" w:rsidR="001778BA" w:rsidRPr="00186DF3" w:rsidRDefault="001778BA" w:rsidP="00DF5BF0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Cuántas horas por semana podría comprometer</w:t>
      </w:r>
      <w:r>
        <w:rPr>
          <w:rFonts w:asciiTheme="minorHAnsi" w:hAnsiTheme="minorHAnsi" w:cstheme="minorHAnsi"/>
          <w:lang w:val="es-MX"/>
        </w:rPr>
        <w:t>se</w:t>
      </w:r>
      <w:r w:rsidRPr="00186DF3">
        <w:rPr>
          <w:rFonts w:asciiTheme="minorHAnsi" w:hAnsiTheme="minorHAnsi" w:cstheme="minorHAnsi"/>
          <w:lang w:val="es-MX"/>
        </w:rPr>
        <w:t xml:space="preserve"> a este trabajo</w:t>
      </w:r>
      <w:r>
        <w:rPr>
          <w:rFonts w:asciiTheme="minorHAnsi" w:hAnsiTheme="minorHAnsi" w:cstheme="minorHAnsi"/>
          <w:lang w:val="es-MX"/>
        </w:rPr>
        <w:t xml:space="preserve"> el cual se desarrollará de </w:t>
      </w:r>
      <w:r w:rsidR="00961183">
        <w:rPr>
          <w:rFonts w:asciiTheme="minorHAnsi" w:hAnsiTheme="minorHAnsi" w:cstheme="minorHAnsi"/>
          <w:lang w:val="es-MX"/>
        </w:rPr>
        <w:t>Julio</w:t>
      </w:r>
      <w:r>
        <w:rPr>
          <w:rFonts w:asciiTheme="minorHAnsi" w:hAnsiTheme="minorHAnsi" w:cstheme="minorHAnsi"/>
          <w:lang w:val="es-MX"/>
        </w:rPr>
        <w:t xml:space="preserve"> a </w:t>
      </w:r>
      <w:proofErr w:type="gramStart"/>
      <w:r w:rsidR="002B7A72">
        <w:rPr>
          <w:rFonts w:asciiTheme="minorHAnsi" w:hAnsiTheme="minorHAnsi" w:cstheme="minorHAnsi"/>
          <w:lang w:val="es-MX"/>
        </w:rPr>
        <w:t>Octubre</w:t>
      </w:r>
      <w:proofErr w:type="gramEnd"/>
      <w:r>
        <w:rPr>
          <w:rFonts w:asciiTheme="minorHAnsi" w:hAnsiTheme="minorHAnsi" w:cstheme="minorHAnsi"/>
          <w:lang w:val="es-MX"/>
        </w:rPr>
        <w:t xml:space="preserve"> de 202</w:t>
      </w:r>
      <w:r w:rsidR="00811D17">
        <w:rPr>
          <w:rFonts w:asciiTheme="minorHAnsi" w:hAnsiTheme="minorHAnsi" w:cstheme="minorHAnsi"/>
          <w:lang w:val="es-MX"/>
        </w:rPr>
        <w:t>5</w:t>
      </w:r>
      <w:r w:rsidRPr="00186DF3">
        <w:rPr>
          <w:rFonts w:asciiTheme="minorHAnsi" w:hAnsiTheme="minorHAnsi" w:cstheme="minorHAnsi"/>
          <w:lang w:val="es-MX"/>
        </w:rPr>
        <w:t>? Esto es un promedio, no será necesario invertir tiempo todas las semanas.</w:t>
      </w:r>
    </w:p>
    <w:bookmarkStart w:id="6" w:name="Text9"/>
    <w:p w14:paraId="41A9CD9D" w14:textId="77777777" w:rsidR="001778BA" w:rsidRPr="00186DF3" w:rsidRDefault="001778BA" w:rsidP="001778BA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6"/>
      <w:r w:rsidRPr="00186DF3">
        <w:rPr>
          <w:rFonts w:asciiTheme="minorHAnsi" w:hAnsiTheme="minorHAnsi" w:cstheme="minorHAnsi"/>
          <w:lang w:val="es-MX"/>
        </w:rPr>
        <w:t xml:space="preserve"> horas/semana</w:t>
      </w:r>
    </w:p>
    <w:p w14:paraId="2EE3C117" w14:textId="77777777" w:rsidR="00305BD9" w:rsidRPr="00186DF3" w:rsidRDefault="00305BD9" w:rsidP="00B96DE5">
      <w:pPr>
        <w:rPr>
          <w:rFonts w:asciiTheme="minorHAnsi" w:hAnsiTheme="minorHAnsi" w:cstheme="minorHAnsi"/>
          <w:lang w:val="es-MX"/>
        </w:rPr>
      </w:pPr>
    </w:p>
    <w:p w14:paraId="4D80D252" w14:textId="33C2C1F9" w:rsidR="001778BA" w:rsidRPr="00186DF3" w:rsidRDefault="001778BA" w:rsidP="00DF5BF0">
      <w:pPr>
        <w:jc w:val="both"/>
        <w:rPr>
          <w:rFonts w:asciiTheme="minorHAnsi" w:hAnsiTheme="minorHAnsi" w:cstheme="minorHAnsi"/>
          <w:lang w:val="es-MX"/>
        </w:rPr>
      </w:pPr>
      <w:r w:rsidRPr="001778BA">
        <w:rPr>
          <w:rFonts w:asciiTheme="minorHAnsi" w:hAnsiTheme="minorHAnsi" w:cstheme="minorHAnsi"/>
          <w:lang w:val="es-MX"/>
        </w:rPr>
        <w:t xml:space="preserve">¿Cuál es la participación de su organización en la industria </w:t>
      </w:r>
      <w:r w:rsidR="00811D17">
        <w:rPr>
          <w:rFonts w:asciiTheme="minorHAnsi" w:hAnsiTheme="minorHAnsi" w:cstheme="minorHAnsi"/>
          <w:lang w:val="es-MX"/>
        </w:rPr>
        <w:t>de rellenos sanitarios</w:t>
      </w:r>
      <w:r w:rsidRPr="001778BA">
        <w:rPr>
          <w:rFonts w:asciiTheme="minorHAnsi" w:hAnsiTheme="minorHAnsi" w:cstheme="minorHAnsi"/>
          <w:lang w:val="es-MX"/>
        </w:rPr>
        <w:t>?</w:t>
      </w:r>
    </w:p>
    <w:p w14:paraId="62117D36" w14:textId="77777777" w:rsidR="001778BA" w:rsidRPr="00186DF3" w:rsidRDefault="001778BA" w:rsidP="00DF5BF0">
      <w:pPr>
        <w:jc w:val="both"/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CE4D273" w14:textId="77777777" w:rsidR="00B96DE5" w:rsidRPr="00186DF3" w:rsidRDefault="00B96DE5" w:rsidP="00DF5BF0">
      <w:pPr>
        <w:jc w:val="both"/>
        <w:rPr>
          <w:rFonts w:asciiTheme="minorHAnsi" w:hAnsiTheme="minorHAnsi" w:cstheme="minorHAnsi"/>
          <w:lang w:val="es-MX"/>
        </w:rPr>
      </w:pPr>
    </w:p>
    <w:p w14:paraId="2CE4D274" w14:textId="37FB2744" w:rsidR="00B462EB" w:rsidRPr="00186DF3" w:rsidRDefault="00DF5BF0" w:rsidP="00DF5BF0">
      <w:pPr>
        <w:jc w:val="both"/>
        <w:rPr>
          <w:rFonts w:asciiTheme="minorHAnsi" w:hAnsiTheme="minorHAnsi" w:cstheme="minorHAnsi"/>
          <w:lang w:val="es-MX"/>
        </w:rPr>
      </w:pPr>
      <w:r w:rsidRPr="00DF5BF0">
        <w:rPr>
          <w:rFonts w:asciiTheme="minorHAnsi" w:hAnsiTheme="minorHAnsi" w:cstheme="minorHAnsi"/>
          <w:lang w:val="es-MX"/>
        </w:rPr>
        <w:t>¿Qué conocimiento /experiencia</w:t>
      </w:r>
      <w:r>
        <w:rPr>
          <w:rFonts w:asciiTheme="minorHAnsi" w:hAnsiTheme="minorHAnsi" w:cstheme="minorHAnsi"/>
          <w:lang w:val="es-MX"/>
        </w:rPr>
        <w:t xml:space="preserve"> </w:t>
      </w:r>
      <w:r w:rsidRPr="00DF5BF0">
        <w:rPr>
          <w:rFonts w:asciiTheme="minorHAnsi" w:hAnsiTheme="minorHAnsi" w:cstheme="minorHAnsi"/>
          <w:lang w:val="es-MX"/>
        </w:rPr>
        <w:t>técnic</w:t>
      </w:r>
      <w:r>
        <w:rPr>
          <w:rFonts w:asciiTheme="minorHAnsi" w:hAnsiTheme="minorHAnsi" w:cstheme="minorHAnsi"/>
          <w:lang w:val="es-MX"/>
        </w:rPr>
        <w:t>a</w:t>
      </w:r>
      <w:r w:rsidRPr="00DF5BF0">
        <w:rPr>
          <w:rFonts w:asciiTheme="minorHAnsi" w:hAnsiTheme="minorHAnsi" w:cstheme="minorHAnsi"/>
          <w:lang w:val="es-MX"/>
        </w:rPr>
        <w:t xml:space="preserve"> podría ofrecer al proceso del grupo de trabajo?</w:t>
      </w:r>
      <w:r w:rsidR="00E7575A" w:rsidRPr="00186DF3">
        <w:rPr>
          <w:rFonts w:asciiTheme="minorHAnsi" w:hAnsiTheme="minorHAnsi" w:cstheme="minorHAnsi"/>
          <w:lang w:val="es-MX"/>
        </w:rPr>
        <w:t xml:space="preserve"> </w:t>
      </w:r>
    </w:p>
    <w:p w14:paraId="2CE4D275" w14:textId="77777777" w:rsidR="00B462EB" w:rsidRPr="00186DF3" w:rsidRDefault="00B462EB" w:rsidP="00DF5BF0">
      <w:pPr>
        <w:jc w:val="both"/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645C085" w14:textId="0A38843C" w:rsidR="000A7EAF" w:rsidRDefault="000A7EAF" w:rsidP="00DF5BF0">
      <w:pPr>
        <w:jc w:val="both"/>
        <w:rPr>
          <w:rFonts w:asciiTheme="minorHAnsi" w:hAnsiTheme="minorHAnsi" w:cstheme="minorHAnsi"/>
        </w:rPr>
      </w:pPr>
    </w:p>
    <w:p w14:paraId="3535B276" w14:textId="675B4FCC" w:rsidR="00DF5BF0" w:rsidRPr="00DF5BF0" w:rsidRDefault="00DF5BF0" w:rsidP="00DF5BF0">
      <w:pPr>
        <w:jc w:val="both"/>
        <w:rPr>
          <w:rFonts w:asciiTheme="minorHAnsi" w:hAnsiTheme="minorHAnsi" w:cstheme="minorHAnsi"/>
          <w:lang w:val="es-MX"/>
        </w:rPr>
      </w:pPr>
      <w:r w:rsidRPr="00DF5BF0">
        <w:rPr>
          <w:rFonts w:asciiTheme="minorHAnsi" w:hAnsiTheme="minorHAnsi" w:cstheme="minorHAnsi"/>
          <w:lang w:val="es-MX"/>
        </w:rPr>
        <w:t xml:space="preserve">¿Qué experiencia normativa y política en el sector </w:t>
      </w:r>
      <w:r w:rsidR="00811D17">
        <w:rPr>
          <w:rFonts w:asciiTheme="minorHAnsi" w:hAnsiTheme="minorHAnsi" w:cstheme="minorHAnsi"/>
          <w:lang w:val="es-MX"/>
        </w:rPr>
        <w:t>de rellenos sanitarios</w:t>
      </w:r>
      <w:r w:rsidRPr="00DF5BF0">
        <w:rPr>
          <w:rFonts w:asciiTheme="minorHAnsi" w:hAnsiTheme="minorHAnsi" w:cstheme="minorHAnsi"/>
          <w:lang w:val="es-MX"/>
        </w:rPr>
        <w:t xml:space="preserve"> podría aportar al proceso del grupo de trabajo?</w:t>
      </w:r>
    </w:p>
    <w:p w14:paraId="4F102B87" w14:textId="77777777" w:rsidR="00DF5BF0" w:rsidRPr="00186DF3" w:rsidRDefault="00DF5BF0" w:rsidP="00DF5BF0">
      <w:pPr>
        <w:jc w:val="both"/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359ACB98" w14:textId="77777777" w:rsidR="00DF5BF0" w:rsidRPr="00DF5BF0" w:rsidRDefault="00DF5BF0" w:rsidP="00DF5BF0">
      <w:pPr>
        <w:jc w:val="both"/>
        <w:rPr>
          <w:rFonts w:asciiTheme="minorHAnsi" w:hAnsiTheme="minorHAnsi" w:cstheme="minorHAnsi"/>
          <w:lang w:val="es-MX"/>
        </w:rPr>
      </w:pPr>
    </w:p>
    <w:p w14:paraId="2CE4D2B4" w14:textId="3217ACA9" w:rsidR="00B462EB" w:rsidRPr="005A03CD" w:rsidRDefault="00403FE1" w:rsidP="00DF5BF0">
      <w:pPr>
        <w:jc w:val="both"/>
        <w:rPr>
          <w:rFonts w:asciiTheme="minorHAnsi" w:hAnsiTheme="minorHAnsi" w:cstheme="minorHAnsi"/>
          <w:lang w:val="es-ES"/>
        </w:rPr>
      </w:pPr>
      <w:r w:rsidRPr="00186DF3">
        <w:rPr>
          <w:rFonts w:asciiTheme="minorHAnsi" w:hAnsiTheme="minorHAnsi" w:cstheme="minorHAnsi"/>
          <w:lang w:val="es-MX"/>
        </w:rPr>
        <w:t>De forma breve, justifique porqu</w:t>
      </w:r>
      <w:r w:rsidR="00DF5BF0">
        <w:rPr>
          <w:rFonts w:asciiTheme="minorHAnsi" w:hAnsiTheme="minorHAnsi" w:cstheme="minorHAnsi"/>
          <w:lang w:val="es-MX"/>
        </w:rPr>
        <w:t>e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DF5BF0">
        <w:rPr>
          <w:rFonts w:asciiTheme="minorHAnsi" w:hAnsiTheme="minorHAnsi" w:cstheme="minorHAnsi"/>
          <w:lang w:val="es-MX"/>
        </w:rPr>
        <w:t>le gustaría</w:t>
      </w:r>
      <w:r w:rsidR="00171421" w:rsidRPr="00186DF3">
        <w:rPr>
          <w:rFonts w:asciiTheme="minorHAnsi" w:hAnsiTheme="minorHAnsi" w:cstheme="minorHAnsi"/>
          <w:lang w:val="es-MX"/>
        </w:rPr>
        <w:t xml:space="preserve"> formar parte del grupo de trabajo</w:t>
      </w:r>
      <w:r w:rsidR="00DF5BF0">
        <w:rPr>
          <w:rFonts w:asciiTheme="minorHAnsi" w:hAnsiTheme="minorHAnsi" w:cstheme="minorHAnsi"/>
          <w:lang w:val="es-MX"/>
        </w:rPr>
        <w:t xml:space="preserve"> del Protocolo de </w:t>
      </w:r>
      <w:r w:rsidR="00811D17">
        <w:rPr>
          <w:rFonts w:asciiTheme="minorHAnsi" w:hAnsiTheme="minorHAnsi" w:cstheme="minorHAnsi"/>
          <w:lang w:val="es-MX"/>
        </w:rPr>
        <w:t xml:space="preserve">Rellenos Sanitarios para </w:t>
      </w:r>
      <w:r w:rsidR="0001466F">
        <w:rPr>
          <w:rFonts w:asciiTheme="minorHAnsi" w:hAnsiTheme="minorHAnsi" w:cstheme="minorHAnsi"/>
          <w:lang w:val="es-MX"/>
        </w:rPr>
        <w:t>Chile</w:t>
      </w:r>
      <w:r w:rsidR="00811D17">
        <w:rPr>
          <w:rFonts w:asciiTheme="minorHAnsi" w:hAnsiTheme="minorHAnsi" w:cstheme="minorHAnsi"/>
          <w:lang w:val="es-MX"/>
        </w:rPr>
        <w:t>.</w:t>
      </w:r>
    </w:p>
    <w:bookmarkStart w:id="7" w:name="Text10"/>
    <w:p w14:paraId="2CE4D2B5" w14:textId="77777777" w:rsidR="00B462EB" w:rsidRPr="00186DF3" w:rsidRDefault="00B462EB" w:rsidP="00DF5BF0">
      <w:pPr>
        <w:jc w:val="both"/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7"/>
    </w:p>
    <w:p w14:paraId="2CE4D2B6" w14:textId="77777777" w:rsidR="00B462EB" w:rsidRPr="00186DF3" w:rsidRDefault="00B462EB" w:rsidP="00DF5BF0">
      <w:pPr>
        <w:jc w:val="both"/>
        <w:rPr>
          <w:rFonts w:asciiTheme="minorHAnsi" w:hAnsiTheme="minorHAnsi" w:cstheme="minorHAnsi"/>
        </w:rPr>
      </w:pPr>
    </w:p>
    <w:p w14:paraId="2CE4D2B7" w14:textId="0D435F0E" w:rsidR="00B462EB" w:rsidRPr="00DF5BF0" w:rsidRDefault="00171421" w:rsidP="00DF5BF0">
      <w:pPr>
        <w:jc w:val="both"/>
        <w:rPr>
          <w:rFonts w:asciiTheme="minorHAnsi" w:hAnsiTheme="minorHAnsi" w:cstheme="minorHAnsi"/>
          <w:lang w:val="es-ES"/>
        </w:rPr>
      </w:pPr>
      <w:r w:rsidRPr="00186DF3">
        <w:rPr>
          <w:rFonts w:asciiTheme="minorHAnsi" w:hAnsiTheme="minorHAnsi" w:cstheme="minorHAnsi"/>
          <w:lang w:val="es-MX"/>
        </w:rPr>
        <w:lastRenderedPageBreak/>
        <w:t>Explique</w:t>
      </w:r>
      <w:r w:rsidR="00DF5BF0">
        <w:rPr>
          <w:rFonts w:asciiTheme="minorHAnsi" w:hAnsiTheme="minorHAnsi" w:cstheme="minorHAnsi"/>
          <w:lang w:val="es-MX"/>
        </w:rPr>
        <w:t xml:space="preserve"> por</w:t>
      </w:r>
      <w:r w:rsidR="00811D17">
        <w:rPr>
          <w:rFonts w:asciiTheme="minorHAnsi" w:hAnsiTheme="minorHAnsi" w:cstheme="minorHAnsi"/>
          <w:lang w:val="es-MX"/>
        </w:rPr>
        <w:t xml:space="preserve"> </w:t>
      </w:r>
      <w:r w:rsidR="00DF5BF0">
        <w:rPr>
          <w:rFonts w:asciiTheme="minorHAnsi" w:hAnsiTheme="minorHAnsi" w:cstheme="minorHAnsi"/>
          <w:lang w:val="es-MX"/>
        </w:rPr>
        <w:t>qu</w:t>
      </w:r>
      <w:r w:rsidR="00811D17">
        <w:rPr>
          <w:rFonts w:asciiTheme="minorHAnsi" w:hAnsiTheme="minorHAnsi" w:cstheme="minorHAnsi"/>
          <w:lang w:val="es-MX"/>
        </w:rPr>
        <w:t>é</w:t>
      </w:r>
      <w:r w:rsidR="00DF5BF0">
        <w:rPr>
          <w:rFonts w:asciiTheme="minorHAnsi" w:hAnsiTheme="minorHAnsi" w:cstheme="minorHAnsi"/>
          <w:lang w:val="es-MX"/>
        </w:rPr>
        <w:t xml:space="preserve"> debería ser parte del grupo de trabajo y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DF5BF0" w:rsidRPr="00DF5BF0">
        <w:rPr>
          <w:rFonts w:asciiTheme="minorHAnsi" w:hAnsiTheme="minorHAnsi" w:cstheme="minorHAnsi"/>
          <w:lang w:val="es-MX"/>
        </w:rPr>
        <w:t xml:space="preserve">cómo se beneficiará el proceso con su participación. </w:t>
      </w:r>
      <w:r w:rsidR="00DF5BF0" w:rsidRPr="00DF5BF0">
        <w:rPr>
          <w:rFonts w:asciiTheme="minorHAnsi" w:hAnsiTheme="minorHAnsi" w:cstheme="minorHAnsi"/>
          <w:lang w:val="es-ES"/>
        </w:rPr>
        <w:t xml:space="preserve">Favor de incluir información sobre su experiencia relevante. </w:t>
      </w:r>
      <w:bookmarkStart w:id="8" w:name="Text11"/>
    </w:p>
    <w:p w14:paraId="2CE4D2B8" w14:textId="77777777" w:rsidR="00B53E24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8"/>
    </w:p>
    <w:p w14:paraId="2CE4D2B9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sectPr w:rsidR="002C12B4" w:rsidRPr="00186DF3" w:rsidSect="00A2278B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0A0B9" w14:textId="77777777" w:rsidR="00E03543" w:rsidRDefault="00E03543">
      <w:r>
        <w:separator/>
      </w:r>
    </w:p>
  </w:endnote>
  <w:endnote w:type="continuationSeparator" w:id="0">
    <w:p w14:paraId="22AB6F1F" w14:textId="77777777" w:rsidR="00E03543" w:rsidRDefault="00E03543">
      <w:r>
        <w:continuationSeparator/>
      </w:r>
    </w:p>
  </w:endnote>
  <w:endnote w:type="continuationNotice" w:id="1">
    <w:p w14:paraId="202FAB05" w14:textId="77777777" w:rsidR="00E03543" w:rsidRDefault="00E035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71E0CA" w14:textId="77777777" w:rsidR="00E03543" w:rsidRDefault="00E03543">
      <w:r>
        <w:separator/>
      </w:r>
    </w:p>
  </w:footnote>
  <w:footnote w:type="continuationSeparator" w:id="0">
    <w:p w14:paraId="64F2D226" w14:textId="77777777" w:rsidR="00E03543" w:rsidRDefault="00E03543">
      <w:r>
        <w:continuationSeparator/>
      </w:r>
    </w:p>
  </w:footnote>
  <w:footnote w:type="continuationNotice" w:id="1">
    <w:p w14:paraId="676CFA20" w14:textId="77777777" w:rsidR="00E03543" w:rsidRDefault="00E035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4D2DF" w14:textId="77777777" w:rsidR="00B462EB" w:rsidRPr="00D466E0" w:rsidRDefault="00B462EB" w:rsidP="00C42F75">
    <w:pPr>
      <w:pStyle w:val="Header"/>
      <w:tabs>
        <w:tab w:val="clear" w:pos="8640"/>
      </w:tabs>
      <w:rPr>
        <w:i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A168F" w14:textId="0A8DFF6C" w:rsidR="00247BF8" w:rsidRDefault="00BF76CB">
    <w:pPr>
      <w:pStyle w:val="Header"/>
    </w:pPr>
    <w:r w:rsidRPr="00140D8C">
      <w:rPr>
        <w:noProof/>
      </w:rPr>
      <w:drawing>
        <wp:anchor distT="0" distB="0" distL="114300" distR="114300" simplePos="0" relativeHeight="251658240" behindDoc="1" locked="0" layoutInCell="1" allowOverlap="0" wp14:anchorId="19B6334A" wp14:editId="2F9B796C">
          <wp:simplePos x="0" y="0"/>
          <wp:positionH relativeFrom="margin">
            <wp:posOffset>19685</wp:posOffset>
          </wp:positionH>
          <wp:positionV relativeFrom="paragraph">
            <wp:posOffset>-73660</wp:posOffset>
          </wp:positionV>
          <wp:extent cx="609600" cy="914400"/>
          <wp:effectExtent l="0" t="0" r="0" b="0"/>
          <wp:wrapTight wrapText="bothSides">
            <wp:wrapPolygon edited="0">
              <wp:start x="0" y="0"/>
              <wp:lineTo x="0" y="21150"/>
              <wp:lineTo x="20925" y="21150"/>
              <wp:lineTo x="20925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80C9C"/>
    <w:multiLevelType w:val="hybridMultilevel"/>
    <w:tmpl w:val="DA14ED9E"/>
    <w:lvl w:ilvl="0" w:tplc="E8EC4830">
      <w:start w:val="1"/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C3085"/>
    <w:multiLevelType w:val="hybridMultilevel"/>
    <w:tmpl w:val="200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0DB"/>
    <w:multiLevelType w:val="hybridMultilevel"/>
    <w:tmpl w:val="F2543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D5DFA"/>
    <w:multiLevelType w:val="multilevel"/>
    <w:tmpl w:val="F254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470EE"/>
    <w:multiLevelType w:val="hybridMultilevel"/>
    <w:tmpl w:val="4B320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440347">
    <w:abstractNumId w:val="2"/>
  </w:num>
  <w:num w:numId="2" w16cid:durableId="6911525">
    <w:abstractNumId w:val="3"/>
  </w:num>
  <w:num w:numId="3" w16cid:durableId="73013224">
    <w:abstractNumId w:val="0"/>
  </w:num>
  <w:num w:numId="4" w16cid:durableId="1410807960">
    <w:abstractNumId w:val="1"/>
  </w:num>
  <w:num w:numId="5" w16cid:durableId="4494725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IysjA3tjA2sDRW0lEKTi0uzszPAykwqgUAVcYj9ywAAAA="/>
  </w:docVars>
  <w:rsids>
    <w:rsidRoot w:val="00C42F75"/>
    <w:rsid w:val="000024AB"/>
    <w:rsid w:val="0001466F"/>
    <w:rsid w:val="00024EB7"/>
    <w:rsid w:val="00025D6E"/>
    <w:rsid w:val="00027358"/>
    <w:rsid w:val="00043955"/>
    <w:rsid w:val="00043AE6"/>
    <w:rsid w:val="00055BE2"/>
    <w:rsid w:val="00057A2E"/>
    <w:rsid w:val="00057C21"/>
    <w:rsid w:val="00075BFF"/>
    <w:rsid w:val="000764B3"/>
    <w:rsid w:val="00085F67"/>
    <w:rsid w:val="00090E72"/>
    <w:rsid w:val="000958E1"/>
    <w:rsid w:val="000A124B"/>
    <w:rsid w:val="000A7EAF"/>
    <w:rsid w:val="000B3850"/>
    <w:rsid w:val="000C4A42"/>
    <w:rsid w:val="000C614A"/>
    <w:rsid w:val="000C7DF8"/>
    <w:rsid w:val="000D3B49"/>
    <w:rsid w:val="000D6418"/>
    <w:rsid w:val="000D6902"/>
    <w:rsid w:val="000E33BE"/>
    <w:rsid w:val="000E74B2"/>
    <w:rsid w:val="001219FD"/>
    <w:rsid w:val="00122E78"/>
    <w:rsid w:val="00125653"/>
    <w:rsid w:val="00132320"/>
    <w:rsid w:val="00140D8C"/>
    <w:rsid w:val="00157A87"/>
    <w:rsid w:val="001658FD"/>
    <w:rsid w:val="001670B9"/>
    <w:rsid w:val="00171421"/>
    <w:rsid w:val="001778BA"/>
    <w:rsid w:val="001815C7"/>
    <w:rsid w:val="00186DF3"/>
    <w:rsid w:val="00187785"/>
    <w:rsid w:val="00190F5A"/>
    <w:rsid w:val="00192154"/>
    <w:rsid w:val="00193D1D"/>
    <w:rsid w:val="001965BB"/>
    <w:rsid w:val="001A6998"/>
    <w:rsid w:val="001B42EC"/>
    <w:rsid w:val="001D0F19"/>
    <w:rsid w:val="001D2DED"/>
    <w:rsid w:val="001D4C73"/>
    <w:rsid w:val="001D4D92"/>
    <w:rsid w:val="001D63D9"/>
    <w:rsid w:val="001D6A84"/>
    <w:rsid w:val="001E2F5F"/>
    <w:rsid w:val="001E3D64"/>
    <w:rsid w:val="001F3EBA"/>
    <w:rsid w:val="002001D9"/>
    <w:rsid w:val="00206370"/>
    <w:rsid w:val="002077A4"/>
    <w:rsid w:val="0021085B"/>
    <w:rsid w:val="00225A6A"/>
    <w:rsid w:val="00225D4F"/>
    <w:rsid w:val="00226A97"/>
    <w:rsid w:val="00240FA6"/>
    <w:rsid w:val="00243F13"/>
    <w:rsid w:val="00247BF8"/>
    <w:rsid w:val="00254701"/>
    <w:rsid w:val="00272C4D"/>
    <w:rsid w:val="002805EA"/>
    <w:rsid w:val="002A3166"/>
    <w:rsid w:val="002A7253"/>
    <w:rsid w:val="002A79A2"/>
    <w:rsid w:val="002B455E"/>
    <w:rsid w:val="002B7A72"/>
    <w:rsid w:val="002C0ACE"/>
    <w:rsid w:val="002C12B4"/>
    <w:rsid w:val="002D1DFD"/>
    <w:rsid w:val="002D24A8"/>
    <w:rsid w:val="002D64A2"/>
    <w:rsid w:val="002E16E9"/>
    <w:rsid w:val="002E4714"/>
    <w:rsid w:val="002E7404"/>
    <w:rsid w:val="002F1303"/>
    <w:rsid w:val="00300B25"/>
    <w:rsid w:val="00305BD9"/>
    <w:rsid w:val="0032423D"/>
    <w:rsid w:val="0032459B"/>
    <w:rsid w:val="00327F22"/>
    <w:rsid w:val="00340E09"/>
    <w:rsid w:val="0034219A"/>
    <w:rsid w:val="00356E82"/>
    <w:rsid w:val="00357400"/>
    <w:rsid w:val="00364D90"/>
    <w:rsid w:val="003662A0"/>
    <w:rsid w:val="003707D4"/>
    <w:rsid w:val="003718C4"/>
    <w:rsid w:val="00375913"/>
    <w:rsid w:val="003A2654"/>
    <w:rsid w:val="003A5857"/>
    <w:rsid w:val="003A6247"/>
    <w:rsid w:val="003A7872"/>
    <w:rsid w:val="003C1F53"/>
    <w:rsid w:val="003D67AC"/>
    <w:rsid w:val="003D6F87"/>
    <w:rsid w:val="003E1CD4"/>
    <w:rsid w:val="003E3A2F"/>
    <w:rsid w:val="003F30AE"/>
    <w:rsid w:val="00401C67"/>
    <w:rsid w:val="00403FE1"/>
    <w:rsid w:val="004046F0"/>
    <w:rsid w:val="00412592"/>
    <w:rsid w:val="00416CA2"/>
    <w:rsid w:val="00420659"/>
    <w:rsid w:val="00423470"/>
    <w:rsid w:val="004302D9"/>
    <w:rsid w:val="004314C6"/>
    <w:rsid w:val="00433FCA"/>
    <w:rsid w:val="00436F1C"/>
    <w:rsid w:val="004414DB"/>
    <w:rsid w:val="00453B0F"/>
    <w:rsid w:val="00464D4E"/>
    <w:rsid w:val="004657E1"/>
    <w:rsid w:val="00465B93"/>
    <w:rsid w:val="00482B2A"/>
    <w:rsid w:val="00486107"/>
    <w:rsid w:val="0048632F"/>
    <w:rsid w:val="00491376"/>
    <w:rsid w:val="004921BF"/>
    <w:rsid w:val="004A0E2F"/>
    <w:rsid w:val="004A2879"/>
    <w:rsid w:val="004A2D8C"/>
    <w:rsid w:val="004A5581"/>
    <w:rsid w:val="004A6053"/>
    <w:rsid w:val="004B281A"/>
    <w:rsid w:val="004C0B6F"/>
    <w:rsid w:val="004C5DF9"/>
    <w:rsid w:val="004C76BE"/>
    <w:rsid w:val="004E03FB"/>
    <w:rsid w:val="004E0DF4"/>
    <w:rsid w:val="004E5CB6"/>
    <w:rsid w:val="004F2AEF"/>
    <w:rsid w:val="004F2C77"/>
    <w:rsid w:val="004F5F05"/>
    <w:rsid w:val="004F7696"/>
    <w:rsid w:val="0050273A"/>
    <w:rsid w:val="005066EA"/>
    <w:rsid w:val="00507110"/>
    <w:rsid w:val="005206FD"/>
    <w:rsid w:val="00522045"/>
    <w:rsid w:val="0052502E"/>
    <w:rsid w:val="00530251"/>
    <w:rsid w:val="00534A26"/>
    <w:rsid w:val="00536A32"/>
    <w:rsid w:val="00564D6B"/>
    <w:rsid w:val="00566A1C"/>
    <w:rsid w:val="00581350"/>
    <w:rsid w:val="0058158F"/>
    <w:rsid w:val="005A03CD"/>
    <w:rsid w:val="005A1721"/>
    <w:rsid w:val="005A22B6"/>
    <w:rsid w:val="005A33E8"/>
    <w:rsid w:val="005A387D"/>
    <w:rsid w:val="005A5BC0"/>
    <w:rsid w:val="005B02C9"/>
    <w:rsid w:val="005B459D"/>
    <w:rsid w:val="005C027D"/>
    <w:rsid w:val="005D00EA"/>
    <w:rsid w:val="005D7658"/>
    <w:rsid w:val="005E1CE8"/>
    <w:rsid w:val="005E6FF7"/>
    <w:rsid w:val="005F2505"/>
    <w:rsid w:val="005F4C02"/>
    <w:rsid w:val="005F6B29"/>
    <w:rsid w:val="006035DF"/>
    <w:rsid w:val="006121C2"/>
    <w:rsid w:val="006200DF"/>
    <w:rsid w:val="00626573"/>
    <w:rsid w:val="00634FAC"/>
    <w:rsid w:val="00662BA3"/>
    <w:rsid w:val="00670E58"/>
    <w:rsid w:val="00673B73"/>
    <w:rsid w:val="0067731D"/>
    <w:rsid w:val="00681CC5"/>
    <w:rsid w:val="00682499"/>
    <w:rsid w:val="0068467F"/>
    <w:rsid w:val="006964C4"/>
    <w:rsid w:val="006A6FEF"/>
    <w:rsid w:val="006C0A6E"/>
    <w:rsid w:val="006D5DF3"/>
    <w:rsid w:val="006D7DF3"/>
    <w:rsid w:val="006E05C4"/>
    <w:rsid w:val="006F3A80"/>
    <w:rsid w:val="0070198F"/>
    <w:rsid w:val="00707191"/>
    <w:rsid w:val="00714CE3"/>
    <w:rsid w:val="00717E6A"/>
    <w:rsid w:val="00726D0B"/>
    <w:rsid w:val="007310BA"/>
    <w:rsid w:val="00735908"/>
    <w:rsid w:val="00746F4C"/>
    <w:rsid w:val="00747E06"/>
    <w:rsid w:val="00756EC5"/>
    <w:rsid w:val="00761E18"/>
    <w:rsid w:val="00763705"/>
    <w:rsid w:val="00765C77"/>
    <w:rsid w:val="00773E59"/>
    <w:rsid w:val="00776E0D"/>
    <w:rsid w:val="00793E74"/>
    <w:rsid w:val="00793F40"/>
    <w:rsid w:val="00794E2A"/>
    <w:rsid w:val="0079717F"/>
    <w:rsid w:val="00797967"/>
    <w:rsid w:val="007A016D"/>
    <w:rsid w:val="007A20E1"/>
    <w:rsid w:val="007B11E8"/>
    <w:rsid w:val="007B1FA8"/>
    <w:rsid w:val="007D0A83"/>
    <w:rsid w:val="007E286A"/>
    <w:rsid w:val="007E2FFE"/>
    <w:rsid w:val="007F06EC"/>
    <w:rsid w:val="007F4767"/>
    <w:rsid w:val="007F4CC4"/>
    <w:rsid w:val="007F4E2E"/>
    <w:rsid w:val="00800498"/>
    <w:rsid w:val="0080232A"/>
    <w:rsid w:val="008029AF"/>
    <w:rsid w:val="00811D17"/>
    <w:rsid w:val="008121D2"/>
    <w:rsid w:val="00813007"/>
    <w:rsid w:val="008206E7"/>
    <w:rsid w:val="00823172"/>
    <w:rsid w:val="0082354C"/>
    <w:rsid w:val="0082562F"/>
    <w:rsid w:val="00827547"/>
    <w:rsid w:val="00827EE1"/>
    <w:rsid w:val="00830F6D"/>
    <w:rsid w:val="0083520B"/>
    <w:rsid w:val="008404CE"/>
    <w:rsid w:val="00840B95"/>
    <w:rsid w:val="0085350E"/>
    <w:rsid w:val="008564BB"/>
    <w:rsid w:val="00856F67"/>
    <w:rsid w:val="00864662"/>
    <w:rsid w:val="00865F7D"/>
    <w:rsid w:val="008743D5"/>
    <w:rsid w:val="00876216"/>
    <w:rsid w:val="00883788"/>
    <w:rsid w:val="00891CF5"/>
    <w:rsid w:val="008926B3"/>
    <w:rsid w:val="0089581C"/>
    <w:rsid w:val="008A46E7"/>
    <w:rsid w:val="008A49DF"/>
    <w:rsid w:val="008C051F"/>
    <w:rsid w:val="008C5803"/>
    <w:rsid w:val="008F45BB"/>
    <w:rsid w:val="008F7D06"/>
    <w:rsid w:val="00900BB2"/>
    <w:rsid w:val="0090458F"/>
    <w:rsid w:val="00914514"/>
    <w:rsid w:val="00917C10"/>
    <w:rsid w:val="00944FF0"/>
    <w:rsid w:val="00954944"/>
    <w:rsid w:val="009570E6"/>
    <w:rsid w:val="00960B8D"/>
    <w:rsid w:val="00961183"/>
    <w:rsid w:val="0096448E"/>
    <w:rsid w:val="00965A30"/>
    <w:rsid w:val="00981923"/>
    <w:rsid w:val="009837FD"/>
    <w:rsid w:val="00996330"/>
    <w:rsid w:val="009A4C7A"/>
    <w:rsid w:val="009B34D4"/>
    <w:rsid w:val="009B7305"/>
    <w:rsid w:val="009C390C"/>
    <w:rsid w:val="009D5FB4"/>
    <w:rsid w:val="009D606B"/>
    <w:rsid w:val="009F3ADA"/>
    <w:rsid w:val="009F6E50"/>
    <w:rsid w:val="00A071B5"/>
    <w:rsid w:val="00A2278B"/>
    <w:rsid w:val="00A27941"/>
    <w:rsid w:val="00A31679"/>
    <w:rsid w:val="00A424AD"/>
    <w:rsid w:val="00A525C9"/>
    <w:rsid w:val="00A57228"/>
    <w:rsid w:val="00A60605"/>
    <w:rsid w:val="00A6723C"/>
    <w:rsid w:val="00A75F64"/>
    <w:rsid w:val="00A87AC9"/>
    <w:rsid w:val="00A87F6D"/>
    <w:rsid w:val="00A915FB"/>
    <w:rsid w:val="00A92695"/>
    <w:rsid w:val="00A9547A"/>
    <w:rsid w:val="00AA07C1"/>
    <w:rsid w:val="00AA1427"/>
    <w:rsid w:val="00AA5A52"/>
    <w:rsid w:val="00AA69F6"/>
    <w:rsid w:val="00AB2403"/>
    <w:rsid w:val="00AB3200"/>
    <w:rsid w:val="00AB64C8"/>
    <w:rsid w:val="00AC5790"/>
    <w:rsid w:val="00AD01A8"/>
    <w:rsid w:val="00AE0B27"/>
    <w:rsid w:val="00AE24C2"/>
    <w:rsid w:val="00AE2909"/>
    <w:rsid w:val="00AE33E8"/>
    <w:rsid w:val="00AE51BB"/>
    <w:rsid w:val="00AF008D"/>
    <w:rsid w:val="00AF2A5B"/>
    <w:rsid w:val="00AF2D19"/>
    <w:rsid w:val="00B03104"/>
    <w:rsid w:val="00B054CE"/>
    <w:rsid w:val="00B11B53"/>
    <w:rsid w:val="00B238FC"/>
    <w:rsid w:val="00B2503C"/>
    <w:rsid w:val="00B31EA3"/>
    <w:rsid w:val="00B400D3"/>
    <w:rsid w:val="00B41A9E"/>
    <w:rsid w:val="00B462EB"/>
    <w:rsid w:val="00B472A5"/>
    <w:rsid w:val="00B53E24"/>
    <w:rsid w:val="00B61B8F"/>
    <w:rsid w:val="00B676DA"/>
    <w:rsid w:val="00B702D4"/>
    <w:rsid w:val="00B708FE"/>
    <w:rsid w:val="00B74348"/>
    <w:rsid w:val="00B767FB"/>
    <w:rsid w:val="00B864DD"/>
    <w:rsid w:val="00B9285D"/>
    <w:rsid w:val="00B936A4"/>
    <w:rsid w:val="00B96DE5"/>
    <w:rsid w:val="00B97B92"/>
    <w:rsid w:val="00BB4945"/>
    <w:rsid w:val="00BC4514"/>
    <w:rsid w:val="00BD1CD6"/>
    <w:rsid w:val="00BD5800"/>
    <w:rsid w:val="00BD7ECD"/>
    <w:rsid w:val="00BE2B02"/>
    <w:rsid w:val="00BE7DD7"/>
    <w:rsid w:val="00BF5D73"/>
    <w:rsid w:val="00BF6F9C"/>
    <w:rsid w:val="00BF76CB"/>
    <w:rsid w:val="00C03580"/>
    <w:rsid w:val="00C16BBE"/>
    <w:rsid w:val="00C205E7"/>
    <w:rsid w:val="00C233AF"/>
    <w:rsid w:val="00C2692A"/>
    <w:rsid w:val="00C304A2"/>
    <w:rsid w:val="00C305E2"/>
    <w:rsid w:val="00C403FE"/>
    <w:rsid w:val="00C42F75"/>
    <w:rsid w:val="00C51FBD"/>
    <w:rsid w:val="00C74121"/>
    <w:rsid w:val="00C7706E"/>
    <w:rsid w:val="00C774AC"/>
    <w:rsid w:val="00C80FA5"/>
    <w:rsid w:val="00C83768"/>
    <w:rsid w:val="00C857A4"/>
    <w:rsid w:val="00C858E4"/>
    <w:rsid w:val="00C905F8"/>
    <w:rsid w:val="00C961A0"/>
    <w:rsid w:val="00CA4088"/>
    <w:rsid w:val="00CB288D"/>
    <w:rsid w:val="00CB6FEC"/>
    <w:rsid w:val="00CC552D"/>
    <w:rsid w:val="00CC7C38"/>
    <w:rsid w:val="00CE145E"/>
    <w:rsid w:val="00CE19EA"/>
    <w:rsid w:val="00CE60F4"/>
    <w:rsid w:val="00CE650B"/>
    <w:rsid w:val="00CE69D3"/>
    <w:rsid w:val="00D01943"/>
    <w:rsid w:val="00D07A99"/>
    <w:rsid w:val="00D233D8"/>
    <w:rsid w:val="00D40773"/>
    <w:rsid w:val="00D407CA"/>
    <w:rsid w:val="00D431D4"/>
    <w:rsid w:val="00D45584"/>
    <w:rsid w:val="00D466E0"/>
    <w:rsid w:val="00D5508F"/>
    <w:rsid w:val="00D642E9"/>
    <w:rsid w:val="00D647C9"/>
    <w:rsid w:val="00D64B88"/>
    <w:rsid w:val="00D73953"/>
    <w:rsid w:val="00D80F7A"/>
    <w:rsid w:val="00D8650E"/>
    <w:rsid w:val="00DA0B58"/>
    <w:rsid w:val="00DC29C1"/>
    <w:rsid w:val="00DD0F0E"/>
    <w:rsid w:val="00DD23A0"/>
    <w:rsid w:val="00DD3289"/>
    <w:rsid w:val="00DE2A11"/>
    <w:rsid w:val="00DE6B63"/>
    <w:rsid w:val="00DF0E32"/>
    <w:rsid w:val="00DF5BF0"/>
    <w:rsid w:val="00DF7BCC"/>
    <w:rsid w:val="00E020BD"/>
    <w:rsid w:val="00E03543"/>
    <w:rsid w:val="00E07ACA"/>
    <w:rsid w:val="00E12EA6"/>
    <w:rsid w:val="00E2183B"/>
    <w:rsid w:val="00E223FF"/>
    <w:rsid w:val="00E23FC1"/>
    <w:rsid w:val="00E27A57"/>
    <w:rsid w:val="00E30DEB"/>
    <w:rsid w:val="00E41244"/>
    <w:rsid w:val="00E42F4E"/>
    <w:rsid w:val="00E45969"/>
    <w:rsid w:val="00E7575A"/>
    <w:rsid w:val="00E800EC"/>
    <w:rsid w:val="00E848FB"/>
    <w:rsid w:val="00E9513B"/>
    <w:rsid w:val="00EA0448"/>
    <w:rsid w:val="00EA181A"/>
    <w:rsid w:val="00EB46DE"/>
    <w:rsid w:val="00EB577C"/>
    <w:rsid w:val="00EB597F"/>
    <w:rsid w:val="00EB72BE"/>
    <w:rsid w:val="00EC750D"/>
    <w:rsid w:val="00EC7E39"/>
    <w:rsid w:val="00ED1710"/>
    <w:rsid w:val="00ED1AB8"/>
    <w:rsid w:val="00ED4FDF"/>
    <w:rsid w:val="00ED5306"/>
    <w:rsid w:val="00ED6FE1"/>
    <w:rsid w:val="00EE258B"/>
    <w:rsid w:val="00EE5B81"/>
    <w:rsid w:val="00EF22AC"/>
    <w:rsid w:val="00EF46F8"/>
    <w:rsid w:val="00F01334"/>
    <w:rsid w:val="00F0203A"/>
    <w:rsid w:val="00F0337B"/>
    <w:rsid w:val="00F053B3"/>
    <w:rsid w:val="00F119C9"/>
    <w:rsid w:val="00F12E9F"/>
    <w:rsid w:val="00F26A6A"/>
    <w:rsid w:val="00F3186A"/>
    <w:rsid w:val="00F355AB"/>
    <w:rsid w:val="00F408AB"/>
    <w:rsid w:val="00F437B6"/>
    <w:rsid w:val="00F43CF0"/>
    <w:rsid w:val="00F43D66"/>
    <w:rsid w:val="00F446BF"/>
    <w:rsid w:val="00F609C4"/>
    <w:rsid w:val="00F742AB"/>
    <w:rsid w:val="00F744C4"/>
    <w:rsid w:val="00F76EB6"/>
    <w:rsid w:val="00F8201A"/>
    <w:rsid w:val="00F90D18"/>
    <w:rsid w:val="00FA1263"/>
    <w:rsid w:val="00FA1FE4"/>
    <w:rsid w:val="00FA2429"/>
    <w:rsid w:val="00FA3283"/>
    <w:rsid w:val="00FD4F42"/>
    <w:rsid w:val="00FD572C"/>
    <w:rsid w:val="00FE03FC"/>
    <w:rsid w:val="00FF6102"/>
    <w:rsid w:val="0E38B565"/>
    <w:rsid w:val="6E0C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4D252"/>
  <w15:docId w15:val="{2E8A2ECD-8D17-483C-930B-68EE3008E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F75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</w:rPr>
  </w:style>
  <w:style w:type="character" w:styleId="Hyperlink">
    <w:name w:val="Hyperlink"/>
    <w:basedOn w:val="DefaultParagraphFont"/>
    <w:uiPriority w:val="99"/>
    <w:rsid w:val="00C42F75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42F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23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234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1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00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007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007"/>
    <w:rPr>
      <w:rFonts w:ascii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19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19FD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19FD"/>
    <w:rPr>
      <w:vertAlign w:val="superscript"/>
    </w:rPr>
  </w:style>
  <w:style w:type="paragraph" w:styleId="ListParagraph">
    <w:name w:val="List Paragraph"/>
    <w:basedOn w:val="Normal"/>
    <w:uiPriority w:val="34"/>
    <w:qFormat/>
    <w:rsid w:val="00F742AB"/>
    <w:pPr>
      <w:autoSpaceDE w:val="0"/>
      <w:autoSpaceDN w:val="0"/>
      <w:adjustRightInd w:val="0"/>
      <w:ind w:left="720"/>
      <w:contextualSpacing/>
    </w:pPr>
    <w:rPr>
      <w:rFonts w:ascii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8488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melendez@climateactionreserve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melendez@climateactionreserv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  <Notes0 xmlns="9ac66888-105e-4e54-b39a-e32c984792c9" xsi:nil="true"/>
    <Status xmlns="9ac66888-105e-4e54-b39a-e32c984792c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24" ma:contentTypeDescription="Create a new document." ma:contentTypeScope="" ma:versionID="9be5ada7e398f5cf13092a2d34df9151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71c333024ed8706908e5901d2555f8a3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Notes0" minOccurs="0"/>
                <xsd:element ref="ns3:Statu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0" ma:index="29" nillable="true" ma:displayName="Notes" ma:format="Dropdown" ma:internalName="Notes0">
      <xsd:simpleType>
        <xsd:restriction base="dms:Text">
          <xsd:maxLength value="255"/>
        </xsd:restriction>
      </xsd:simpleType>
    </xsd:element>
    <xsd:element name="Status" ma:index="30" nillable="true" ma:displayName="Status" ma:format="Dropdown" ma:internalName="Status">
      <xsd:simpleType>
        <xsd:restriction base="dms:Choice">
          <xsd:enumeration value="In Progress"/>
          <xsd:enumeration value="Archive"/>
          <xsd:enumeration value="Final"/>
        </xsd:restriction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EB0051-6342-432A-8B5F-1033D72482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5BCEAE-DA4E-4F2A-918B-177A4C6EDC5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9ac66888-105e-4e54-b39a-e32c984792c9"/>
    <ds:schemaRef ds:uri="04007bd9-c0d9-4f27-a4ad-edebe3770499"/>
  </ds:schemaRefs>
</ds:datastoreItem>
</file>

<file path=customXml/itemProps3.xml><?xml version="1.0" encoding="utf-8"?>
<ds:datastoreItem xmlns:ds="http://schemas.openxmlformats.org/officeDocument/2006/customXml" ds:itemID="{CA2CC48B-DAED-4C27-BBFF-B6EC3C7A57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A03300-E09E-46FE-8F4A-8C98D49F89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06</Words>
  <Characters>3848</Characters>
  <Application>Microsoft Office Word</Application>
  <DocSecurity>0</DocSecurity>
  <Lines>128</Lines>
  <Paragraphs>65</Paragraphs>
  <ScaleCrop>false</ScaleCrop>
  <Company>California Climate Action Registry</Company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Lang</dc:creator>
  <cp:keywords/>
  <cp:lastModifiedBy>Celeste Melendez</cp:lastModifiedBy>
  <cp:revision>22</cp:revision>
  <cp:lastPrinted>2014-09-24T01:33:00Z</cp:lastPrinted>
  <dcterms:created xsi:type="dcterms:W3CDTF">2022-12-21T18:01:00Z</dcterms:created>
  <dcterms:modified xsi:type="dcterms:W3CDTF">2025-06-1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GrammarlyDocumentId">
    <vt:lpwstr>260a766e0d6da8afa8728e1bd3cdb48612e377e524b62c468f69a30bc49c8f17</vt:lpwstr>
  </property>
  <property fmtid="{D5CDD505-2E9C-101B-9397-08002B2CF9AE}" pid="5" name="MediaServiceImageTags">
    <vt:lpwstr/>
  </property>
</Properties>
</file>